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409D803" w14:textId="38918A63" w:rsidR="000854F9" w:rsidRDefault="000E5EDA" w:rsidP="003E34BA">
      <w:pPr>
        <w:pStyle w:val="Heading1"/>
        <w:spacing w:after="240"/>
        <w:jc w:val="center"/>
        <w:rPr>
          <w:rFonts w:asciiTheme="minorHAnsi" w:hAnsiTheme="minorHAnsi" w:cstheme="minorHAnsi"/>
          <w:color w:val="000000" w:themeColor="text1"/>
          <w:sz w:val="24"/>
        </w:rPr>
      </w:pPr>
      <w:r>
        <w:rPr>
          <w:rFonts w:asciiTheme="minorHAnsi" w:hAnsiTheme="minorHAnsi" w:cstheme="minorHAnsi"/>
          <w:color w:val="000000" w:themeColor="text1"/>
          <w:sz w:val="24"/>
        </w:rPr>
        <w:t>[Study Name]</w:t>
      </w:r>
      <w:r w:rsidR="007B5E2D" w:rsidRPr="003E34BA">
        <w:rPr>
          <w:rFonts w:asciiTheme="minorHAnsi" w:hAnsiTheme="minorHAnsi" w:cstheme="minorHAnsi"/>
          <w:color w:val="000000" w:themeColor="text1"/>
          <w:sz w:val="24"/>
        </w:rPr>
        <w:t xml:space="preserve"> </w:t>
      </w:r>
      <w:r w:rsidR="003E34BA">
        <w:rPr>
          <w:rFonts w:asciiTheme="minorHAnsi" w:hAnsiTheme="minorHAnsi" w:cstheme="minorHAnsi"/>
          <w:color w:val="000000" w:themeColor="text1"/>
          <w:sz w:val="24"/>
        </w:rPr>
        <w:t>REPORT for Data and Safety Monitoring Committee (D</w:t>
      </w:r>
      <w:r w:rsidR="007B5E2D" w:rsidRPr="003E34BA">
        <w:rPr>
          <w:rFonts w:asciiTheme="minorHAnsi" w:hAnsiTheme="minorHAnsi" w:cstheme="minorHAnsi"/>
          <w:color w:val="000000" w:themeColor="text1"/>
          <w:sz w:val="24"/>
        </w:rPr>
        <w:t>SMC</w:t>
      </w:r>
      <w:r w:rsidR="003E34BA">
        <w:rPr>
          <w:rFonts w:asciiTheme="minorHAnsi" w:hAnsiTheme="minorHAnsi" w:cstheme="minorHAnsi"/>
          <w:color w:val="000000" w:themeColor="text1"/>
          <w:sz w:val="24"/>
        </w:rPr>
        <w:t xml:space="preserve">) </w:t>
      </w:r>
      <w:r w:rsidR="003E34BA">
        <w:rPr>
          <w:rFonts w:asciiTheme="minorHAnsi" w:hAnsiTheme="minorHAnsi" w:cstheme="minorHAnsi"/>
          <w:color w:val="000000" w:themeColor="text1"/>
          <w:sz w:val="24"/>
        </w:rPr>
        <w:br/>
        <w:t>M</w:t>
      </w:r>
      <w:r w:rsidR="007B5E2D" w:rsidRPr="003E34BA">
        <w:rPr>
          <w:rFonts w:asciiTheme="minorHAnsi" w:hAnsiTheme="minorHAnsi" w:cstheme="minorHAnsi"/>
          <w:color w:val="000000" w:themeColor="text1"/>
          <w:sz w:val="24"/>
        </w:rPr>
        <w:t>eeting #</w:t>
      </w:r>
      <w:r>
        <w:rPr>
          <w:rFonts w:asciiTheme="minorHAnsi" w:hAnsiTheme="minorHAnsi" w:cstheme="minorHAnsi"/>
          <w:color w:val="000000" w:themeColor="text1"/>
          <w:sz w:val="24"/>
        </w:rPr>
        <w:t>X</w:t>
      </w:r>
      <w:r w:rsidR="007B5E2D" w:rsidRPr="003E34BA">
        <w:rPr>
          <w:rFonts w:asciiTheme="minorHAnsi" w:hAnsiTheme="minorHAnsi" w:cstheme="minorHAnsi"/>
          <w:color w:val="000000" w:themeColor="text1"/>
          <w:sz w:val="24"/>
        </w:rPr>
        <w:t xml:space="preserve"> </w:t>
      </w:r>
      <w:r w:rsidR="00B24F6A">
        <w:rPr>
          <w:rFonts w:asciiTheme="minorHAnsi" w:hAnsiTheme="minorHAnsi" w:cstheme="minorHAnsi"/>
          <w:color w:val="000000" w:themeColor="text1"/>
          <w:sz w:val="24"/>
        </w:rPr>
        <w:t>–</w:t>
      </w:r>
      <w:r w:rsidR="00303374">
        <w:rPr>
          <w:rFonts w:asciiTheme="minorHAnsi" w:hAnsiTheme="minorHAnsi" w:cstheme="minorHAnsi"/>
          <w:color w:val="000000" w:themeColor="text1"/>
          <w:sz w:val="24"/>
        </w:rPr>
        <w:t xml:space="preserve"> </w:t>
      </w:r>
      <w:r>
        <w:rPr>
          <w:rFonts w:asciiTheme="minorHAnsi" w:hAnsiTheme="minorHAnsi" w:cstheme="minorHAnsi"/>
          <w:color w:val="000000" w:themeColor="text1"/>
          <w:sz w:val="24"/>
        </w:rPr>
        <w:t>Date</w:t>
      </w:r>
    </w:p>
    <w:p w14:paraId="1BA11F75" w14:textId="77777777" w:rsidR="003E34BA" w:rsidRPr="003E34BA" w:rsidRDefault="003E34BA" w:rsidP="003E34BA"/>
    <w:p w14:paraId="1ACC34A9" w14:textId="77777777" w:rsidR="000854F9" w:rsidRPr="003E34BA" w:rsidRDefault="000854F9" w:rsidP="000854F9">
      <w:pPr>
        <w:rPr>
          <w:rFonts w:asciiTheme="minorHAnsi" w:hAnsiTheme="minorHAnsi" w:cstheme="minorHAnsi"/>
          <w:sz w:val="22"/>
        </w:rPr>
      </w:pPr>
    </w:p>
    <w:p w14:paraId="270D071F" w14:textId="77777777" w:rsidR="000854F9" w:rsidRPr="003E34BA" w:rsidRDefault="000854F9" w:rsidP="000854F9">
      <w:pPr>
        <w:pStyle w:val="ListParagraph"/>
        <w:numPr>
          <w:ilvl w:val="0"/>
          <w:numId w:val="40"/>
        </w:numPr>
        <w:ind w:left="0"/>
        <w:rPr>
          <w:rFonts w:asciiTheme="minorHAnsi" w:hAnsiTheme="minorHAnsi" w:cstheme="minorHAnsi"/>
          <w:b/>
          <w:sz w:val="24"/>
          <w:szCs w:val="28"/>
        </w:rPr>
      </w:pPr>
      <w:r w:rsidRPr="003E34BA">
        <w:rPr>
          <w:rFonts w:asciiTheme="minorHAnsi" w:hAnsiTheme="minorHAnsi" w:cstheme="minorHAnsi"/>
          <w:b/>
          <w:sz w:val="24"/>
          <w:szCs w:val="28"/>
        </w:rPr>
        <w:t>Recruitment:</w:t>
      </w:r>
    </w:p>
    <w:p w14:paraId="39D6EDEE" w14:textId="3DE7F6EC" w:rsidR="000854F9" w:rsidRDefault="000854F9" w:rsidP="000854F9">
      <w:pPr>
        <w:rPr>
          <w:rFonts w:asciiTheme="minorHAnsi" w:hAnsiTheme="minorHAnsi" w:cstheme="minorHAnsi"/>
          <w:sz w:val="22"/>
        </w:rPr>
      </w:pPr>
    </w:p>
    <w:p w14:paraId="14C0F39F" w14:textId="01547BAD" w:rsidR="000E265A" w:rsidRDefault="000E5EDA" w:rsidP="000A3CE7">
      <w:pPr>
        <w:rPr>
          <w:rFonts w:asciiTheme="minorHAnsi" w:hAnsiTheme="minorHAnsi" w:cstheme="minorHAnsi"/>
          <w:sz w:val="22"/>
        </w:rPr>
      </w:pPr>
      <w:r>
        <w:rPr>
          <w:rFonts w:asciiTheme="minorHAnsi" w:hAnsiTheme="minorHAnsi" w:cstheme="minorHAnsi"/>
          <w:sz w:val="22"/>
        </w:rPr>
        <w:t xml:space="preserve">Short paragraph to clarify recruitment, </w:t>
      </w:r>
      <w:proofErr w:type="gramStart"/>
      <w:r w:rsidR="003F10BD">
        <w:rPr>
          <w:rFonts w:asciiTheme="minorHAnsi" w:hAnsiTheme="minorHAnsi" w:cstheme="minorHAnsi"/>
          <w:sz w:val="22"/>
        </w:rPr>
        <w:t>e.g.</w:t>
      </w:r>
      <w:proofErr w:type="gramEnd"/>
      <w:r>
        <w:rPr>
          <w:rFonts w:asciiTheme="minorHAnsi" w:hAnsiTheme="minorHAnsi" w:cstheme="minorHAnsi"/>
          <w:sz w:val="22"/>
        </w:rPr>
        <w:t xml:space="preserve"> </w:t>
      </w:r>
      <w:proofErr w:type="spellStart"/>
      <w:r>
        <w:rPr>
          <w:rFonts w:asciiTheme="minorHAnsi" w:hAnsiTheme="minorHAnsi" w:cstheme="minorHAnsi"/>
          <w:sz w:val="22"/>
        </w:rPr>
        <w:t>Randomi</w:t>
      </w:r>
      <w:r w:rsidR="003F10BD">
        <w:rPr>
          <w:rFonts w:asciiTheme="minorHAnsi" w:hAnsiTheme="minorHAnsi" w:cstheme="minorHAnsi"/>
          <w:sz w:val="22"/>
        </w:rPr>
        <w:t>s</w:t>
      </w:r>
      <w:r>
        <w:rPr>
          <w:rFonts w:asciiTheme="minorHAnsi" w:hAnsiTheme="minorHAnsi" w:cstheme="minorHAnsi"/>
          <w:sz w:val="22"/>
        </w:rPr>
        <w:t>ation</w:t>
      </w:r>
      <w:proofErr w:type="spellEnd"/>
      <w:r>
        <w:rPr>
          <w:rFonts w:asciiTheme="minorHAnsi" w:hAnsiTheme="minorHAnsi" w:cstheme="minorHAnsi"/>
          <w:sz w:val="22"/>
        </w:rPr>
        <w:t xml:space="preserve"> within </w:t>
      </w:r>
      <w:r w:rsidR="003F10BD">
        <w:rPr>
          <w:rFonts w:asciiTheme="minorHAnsi" w:hAnsiTheme="minorHAnsi" w:cstheme="minorHAnsi"/>
          <w:sz w:val="22"/>
        </w:rPr>
        <w:t>X</w:t>
      </w:r>
      <w:r>
        <w:rPr>
          <w:rFonts w:asciiTheme="minorHAnsi" w:hAnsiTheme="minorHAnsi" w:cstheme="minorHAnsi"/>
          <w:sz w:val="22"/>
        </w:rPr>
        <w:t xml:space="preserve"> days of screening. Short definition of Completed (reached primary endpoint, completed X number of assessments)</w:t>
      </w:r>
    </w:p>
    <w:p w14:paraId="168CDAFB" w14:textId="0F4096CF" w:rsidR="003E34BA" w:rsidRDefault="003E34BA" w:rsidP="003E34BA">
      <w:pPr>
        <w:rPr>
          <w:rFonts w:asciiTheme="minorHAnsi" w:hAnsiTheme="minorHAnsi" w:cstheme="minorHAnsi"/>
          <w:sz w:val="22"/>
        </w:rPr>
      </w:pPr>
      <w:r w:rsidRPr="003E34BA">
        <w:rPr>
          <w:rFonts w:asciiTheme="minorHAnsi" w:hAnsiTheme="minorHAnsi" w:cstheme="minorHAnsi"/>
          <w:sz w:val="22"/>
        </w:rPr>
        <w:t xml:space="preserve"> </w:t>
      </w:r>
    </w:p>
    <w:tbl>
      <w:tblPr>
        <w:tblW w:w="9448" w:type="dxa"/>
        <w:tblLook w:val="04A0" w:firstRow="1" w:lastRow="0" w:firstColumn="1" w:lastColumn="0" w:noHBand="0" w:noVBand="1"/>
      </w:tblPr>
      <w:tblGrid>
        <w:gridCol w:w="2405"/>
        <w:gridCol w:w="1843"/>
        <w:gridCol w:w="1840"/>
        <w:gridCol w:w="1420"/>
        <w:gridCol w:w="1940"/>
      </w:tblGrid>
      <w:tr w:rsidR="000E265A" w14:paraId="466FBB0C" w14:textId="77777777" w:rsidTr="003F10BD">
        <w:trPr>
          <w:trHeight w:val="900"/>
        </w:trPr>
        <w:tc>
          <w:tcPr>
            <w:tcW w:w="2405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  <w:hideMark/>
          </w:tcPr>
          <w:p w14:paraId="29733479" w14:textId="77777777" w:rsidR="000E265A" w:rsidRDefault="000E265A">
            <w:pPr>
              <w:jc w:val="center"/>
              <w:rPr>
                <w:rFonts w:ascii="Source Sans Pro" w:hAnsi="Source Sans Pro" w:cs="Arial"/>
                <w:b/>
                <w:bCs/>
                <w:sz w:val="22"/>
                <w:szCs w:val="22"/>
                <w:lang w:val="en-AU" w:eastAsia="en-AU"/>
              </w:rPr>
            </w:pPr>
            <w:r>
              <w:rPr>
                <w:rFonts w:ascii="Source Sans Pro" w:hAnsi="Source Sans Pro" w:cs="Arial"/>
                <w:b/>
                <w:bCs/>
                <w:sz w:val="22"/>
                <w:szCs w:val="22"/>
              </w:rPr>
              <w:t>Site</w:t>
            </w:r>
          </w:p>
        </w:tc>
        <w:tc>
          <w:tcPr>
            <w:tcW w:w="184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  <w:hideMark/>
          </w:tcPr>
          <w:p w14:paraId="43B0DD8C" w14:textId="77777777" w:rsidR="000E265A" w:rsidRDefault="000E265A">
            <w:pPr>
              <w:jc w:val="center"/>
              <w:rPr>
                <w:rFonts w:ascii="Source Sans Pro" w:hAnsi="Source Sans Pro" w:cs="Arial"/>
                <w:b/>
                <w:bCs/>
                <w:sz w:val="22"/>
                <w:szCs w:val="22"/>
              </w:rPr>
            </w:pPr>
            <w:r>
              <w:rPr>
                <w:rFonts w:ascii="Source Sans Pro" w:hAnsi="Source Sans Pro" w:cs="Arial"/>
                <w:b/>
                <w:bCs/>
                <w:sz w:val="22"/>
                <w:szCs w:val="22"/>
              </w:rPr>
              <w:t>Commenced Recruitment</w:t>
            </w:r>
          </w:p>
        </w:tc>
        <w:tc>
          <w:tcPr>
            <w:tcW w:w="18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  <w:hideMark/>
          </w:tcPr>
          <w:p w14:paraId="73302AA8" w14:textId="77777777" w:rsidR="000E265A" w:rsidRDefault="000E265A">
            <w:pPr>
              <w:jc w:val="center"/>
              <w:rPr>
                <w:rFonts w:ascii="Source Sans Pro" w:hAnsi="Source Sans Pro" w:cs="Arial"/>
                <w:b/>
                <w:bCs/>
                <w:sz w:val="22"/>
                <w:szCs w:val="22"/>
              </w:rPr>
            </w:pPr>
            <w:r>
              <w:rPr>
                <w:rFonts w:ascii="Source Sans Pro" w:hAnsi="Source Sans Pro" w:cs="Arial"/>
                <w:b/>
                <w:bCs/>
                <w:sz w:val="22"/>
                <w:szCs w:val="22"/>
              </w:rPr>
              <w:t xml:space="preserve">Total number </w:t>
            </w:r>
            <w:proofErr w:type="spellStart"/>
            <w:r>
              <w:rPr>
                <w:rFonts w:ascii="Source Sans Pro" w:hAnsi="Source Sans Pro" w:cs="Arial"/>
                <w:b/>
                <w:bCs/>
                <w:sz w:val="22"/>
                <w:szCs w:val="22"/>
              </w:rPr>
              <w:t>randomised</w:t>
            </w:r>
            <w:proofErr w:type="spellEnd"/>
          </w:p>
        </w:tc>
        <w:tc>
          <w:tcPr>
            <w:tcW w:w="14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  <w:hideMark/>
          </w:tcPr>
          <w:p w14:paraId="19E17754" w14:textId="77777777" w:rsidR="000E265A" w:rsidRDefault="000E265A">
            <w:pPr>
              <w:jc w:val="center"/>
              <w:rPr>
                <w:rFonts w:ascii="Source Sans Pro" w:hAnsi="Source Sans Pro" w:cs="Arial"/>
                <w:b/>
                <w:bCs/>
                <w:sz w:val="22"/>
                <w:szCs w:val="22"/>
              </w:rPr>
            </w:pPr>
            <w:r>
              <w:rPr>
                <w:rFonts w:ascii="Source Sans Pro" w:hAnsi="Source Sans Pro" w:cs="Arial"/>
                <w:b/>
                <w:bCs/>
                <w:sz w:val="22"/>
                <w:szCs w:val="22"/>
              </w:rPr>
              <w:t>Total number completed</w:t>
            </w:r>
          </w:p>
        </w:tc>
        <w:tc>
          <w:tcPr>
            <w:tcW w:w="19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BFBFBF" w:themeFill="background1" w:themeFillShade="BF"/>
            <w:vAlign w:val="center"/>
            <w:hideMark/>
          </w:tcPr>
          <w:p w14:paraId="79AB9493" w14:textId="77777777" w:rsidR="000E265A" w:rsidRDefault="000E265A">
            <w:pPr>
              <w:jc w:val="center"/>
              <w:rPr>
                <w:rFonts w:ascii="Source Sans Pro" w:hAnsi="Source Sans Pro" w:cs="Arial"/>
                <w:b/>
                <w:bCs/>
                <w:sz w:val="22"/>
                <w:szCs w:val="22"/>
              </w:rPr>
            </w:pPr>
            <w:proofErr w:type="spellStart"/>
            <w:r>
              <w:rPr>
                <w:rFonts w:ascii="Source Sans Pro" w:hAnsi="Source Sans Pro" w:cs="Arial"/>
                <w:b/>
                <w:bCs/>
                <w:sz w:val="22"/>
                <w:szCs w:val="22"/>
              </w:rPr>
              <w:t>Randomisations</w:t>
            </w:r>
            <w:proofErr w:type="spellEnd"/>
            <w:r>
              <w:rPr>
                <w:rFonts w:ascii="Source Sans Pro" w:hAnsi="Source Sans Pro" w:cs="Arial"/>
                <w:b/>
                <w:bCs/>
                <w:sz w:val="22"/>
                <w:szCs w:val="22"/>
              </w:rPr>
              <w:t xml:space="preserve"> /</w:t>
            </w:r>
            <w:proofErr w:type="spellStart"/>
            <w:r>
              <w:rPr>
                <w:rFonts w:ascii="Source Sans Pro" w:hAnsi="Source Sans Pro" w:cs="Arial"/>
                <w:b/>
                <w:bCs/>
                <w:sz w:val="22"/>
                <w:szCs w:val="22"/>
              </w:rPr>
              <w:t>mth</w:t>
            </w:r>
            <w:proofErr w:type="spellEnd"/>
          </w:p>
        </w:tc>
      </w:tr>
      <w:tr w:rsidR="000E265A" w14:paraId="7D957E0F" w14:textId="77777777" w:rsidTr="000E5EDA">
        <w:trPr>
          <w:trHeight w:val="315"/>
        </w:trPr>
        <w:tc>
          <w:tcPr>
            <w:tcW w:w="2405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</w:tcPr>
          <w:p w14:paraId="476787B6" w14:textId="79C4B079" w:rsidR="000E265A" w:rsidRDefault="000E265A">
            <w:pPr>
              <w:jc w:val="center"/>
              <w:rPr>
                <w:rFonts w:ascii="Source Sans Pro" w:hAnsi="Source Sans Pro" w:cs="Arial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</w:tcPr>
          <w:p w14:paraId="69CE2E7A" w14:textId="21148DBE" w:rsidR="000E265A" w:rsidRDefault="000E265A">
            <w:pPr>
              <w:jc w:val="center"/>
              <w:rPr>
                <w:rFonts w:ascii="Source Sans Pro" w:hAnsi="Source Sans Pro" w:cs="Arial"/>
              </w:rPr>
            </w:pPr>
          </w:p>
        </w:tc>
        <w:tc>
          <w:tcPr>
            <w:tcW w:w="18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5D9E499" w14:textId="7408E1F5" w:rsidR="000E265A" w:rsidRDefault="000E265A">
            <w:pPr>
              <w:jc w:val="center"/>
              <w:rPr>
                <w:rFonts w:ascii="Source Sans Pro" w:hAnsi="Source Sans Pro" w:cs="Arial"/>
              </w:rPr>
            </w:pPr>
          </w:p>
        </w:tc>
        <w:tc>
          <w:tcPr>
            <w:tcW w:w="1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3239919" w14:textId="3EA27281" w:rsidR="000E265A" w:rsidRDefault="000E265A">
            <w:pPr>
              <w:jc w:val="center"/>
              <w:rPr>
                <w:rFonts w:ascii="Source Sans Pro" w:hAnsi="Source Sans Pro" w:cs="Arial"/>
              </w:rPr>
            </w:pPr>
          </w:p>
        </w:tc>
        <w:tc>
          <w:tcPr>
            <w:tcW w:w="19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000000" w:fill="63BE7B"/>
          </w:tcPr>
          <w:p w14:paraId="77B533EA" w14:textId="7512C60D" w:rsidR="000E265A" w:rsidRDefault="000E265A">
            <w:pPr>
              <w:jc w:val="center"/>
              <w:rPr>
                <w:rFonts w:ascii="Source Sans Pro" w:hAnsi="Source Sans Pro" w:cs="Arial"/>
              </w:rPr>
            </w:pPr>
          </w:p>
        </w:tc>
      </w:tr>
      <w:tr w:rsidR="000E265A" w14:paraId="66989400" w14:textId="77777777" w:rsidTr="000E5EDA">
        <w:trPr>
          <w:trHeight w:val="315"/>
        </w:trPr>
        <w:tc>
          <w:tcPr>
            <w:tcW w:w="2405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B11EE92" w14:textId="09B30294" w:rsidR="000E265A" w:rsidRDefault="000E265A">
            <w:pPr>
              <w:jc w:val="center"/>
              <w:rPr>
                <w:rFonts w:ascii="Source Sans Pro" w:hAnsi="Source Sans Pro" w:cs="Arial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9FA5140" w14:textId="2C8E857F" w:rsidR="000E265A" w:rsidRDefault="000E265A">
            <w:pPr>
              <w:jc w:val="center"/>
              <w:rPr>
                <w:rFonts w:ascii="Source Sans Pro" w:hAnsi="Source Sans Pro" w:cs="Arial"/>
              </w:rPr>
            </w:pPr>
          </w:p>
        </w:tc>
        <w:tc>
          <w:tcPr>
            <w:tcW w:w="18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30BC19F" w14:textId="13D16154" w:rsidR="000E265A" w:rsidRDefault="000E265A">
            <w:pPr>
              <w:jc w:val="center"/>
              <w:rPr>
                <w:rFonts w:ascii="Source Sans Pro" w:hAnsi="Source Sans Pro" w:cs="Arial"/>
              </w:rPr>
            </w:pPr>
          </w:p>
        </w:tc>
        <w:tc>
          <w:tcPr>
            <w:tcW w:w="1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50F9B2B" w14:textId="790F8B36" w:rsidR="000E265A" w:rsidRDefault="000E265A">
            <w:pPr>
              <w:jc w:val="center"/>
              <w:rPr>
                <w:rFonts w:ascii="Source Sans Pro" w:hAnsi="Source Sans Pro" w:cs="Arial"/>
              </w:rPr>
            </w:pPr>
          </w:p>
        </w:tc>
        <w:tc>
          <w:tcPr>
            <w:tcW w:w="19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000000" w:fill="E4F3EA"/>
          </w:tcPr>
          <w:p w14:paraId="72C0B97B" w14:textId="6C44C74C" w:rsidR="000E265A" w:rsidRDefault="000E265A">
            <w:pPr>
              <w:jc w:val="center"/>
              <w:rPr>
                <w:rFonts w:ascii="Source Sans Pro" w:hAnsi="Source Sans Pro" w:cs="Arial"/>
              </w:rPr>
            </w:pPr>
          </w:p>
        </w:tc>
      </w:tr>
      <w:tr w:rsidR="000E265A" w14:paraId="08501C77" w14:textId="77777777" w:rsidTr="000E5EDA">
        <w:trPr>
          <w:trHeight w:val="315"/>
        </w:trPr>
        <w:tc>
          <w:tcPr>
            <w:tcW w:w="2405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672A8A2" w14:textId="33769B8B" w:rsidR="000E265A" w:rsidRDefault="000E265A">
            <w:pPr>
              <w:jc w:val="center"/>
              <w:rPr>
                <w:rFonts w:ascii="Source Sans Pro" w:hAnsi="Source Sans Pro" w:cs="Arial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7BC0027" w14:textId="72A419F2" w:rsidR="000E265A" w:rsidRDefault="000E265A">
            <w:pPr>
              <w:jc w:val="center"/>
              <w:rPr>
                <w:rFonts w:ascii="Source Sans Pro" w:hAnsi="Source Sans Pro" w:cs="Arial"/>
              </w:rPr>
            </w:pPr>
          </w:p>
        </w:tc>
        <w:tc>
          <w:tcPr>
            <w:tcW w:w="18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25EC5F1" w14:textId="628F8797" w:rsidR="000E265A" w:rsidRDefault="000E265A">
            <w:pPr>
              <w:jc w:val="center"/>
              <w:rPr>
                <w:rFonts w:ascii="Source Sans Pro" w:hAnsi="Source Sans Pro" w:cs="Arial"/>
              </w:rPr>
            </w:pPr>
          </w:p>
        </w:tc>
        <w:tc>
          <w:tcPr>
            <w:tcW w:w="1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8DC6614" w14:textId="645C9A57" w:rsidR="000E265A" w:rsidRDefault="000E265A">
            <w:pPr>
              <w:jc w:val="center"/>
              <w:rPr>
                <w:rFonts w:ascii="Source Sans Pro" w:hAnsi="Source Sans Pro" w:cs="Arial"/>
              </w:rPr>
            </w:pPr>
          </w:p>
        </w:tc>
        <w:tc>
          <w:tcPr>
            <w:tcW w:w="19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000000" w:fill="D0EAD9"/>
          </w:tcPr>
          <w:p w14:paraId="0A44B13D" w14:textId="259EA213" w:rsidR="000E265A" w:rsidRDefault="000E265A">
            <w:pPr>
              <w:jc w:val="center"/>
              <w:rPr>
                <w:rFonts w:ascii="Source Sans Pro" w:hAnsi="Source Sans Pro" w:cs="Arial"/>
              </w:rPr>
            </w:pPr>
          </w:p>
        </w:tc>
      </w:tr>
      <w:tr w:rsidR="000E265A" w14:paraId="4EE08F5B" w14:textId="77777777" w:rsidTr="000E5EDA">
        <w:trPr>
          <w:trHeight w:val="315"/>
        </w:trPr>
        <w:tc>
          <w:tcPr>
            <w:tcW w:w="2405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460A501" w14:textId="6839EAAD" w:rsidR="000E265A" w:rsidRDefault="000E265A">
            <w:pPr>
              <w:jc w:val="center"/>
              <w:rPr>
                <w:rFonts w:ascii="Source Sans Pro" w:hAnsi="Source Sans Pro" w:cs="Arial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AA6C48A" w14:textId="1C845DB1" w:rsidR="000E265A" w:rsidRDefault="000E265A">
            <w:pPr>
              <w:jc w:val="center"/>
              <w:rPr>
                <w:rFonts w:ascii="Source Sans Pro" w:hAnsi="Source Sans Pro" w:cs="Arial"/>
              </w:rPr>
            </w:pPr>
          </w:p>
        </w:tc>
        <w:tc>
          <w:tcPr>
            <w:tcW w:w="18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ACE9AA8" w14:textId="37518EE9" w:rsidR="000E265A" w:rsidRDefault="000E265A">
            <w:pPr>
              <w:jc w:val="center"/>
              <w:rPr>
                <w:rFonts w:ascii="Source Sans Pro" w:hAnsi="Source Sans Pro" w:cs="Arial"/>
              </w:rPr>
            </w:pPr>
          </w:p>
        </w:tc>
        <w:tc>
          <w:tcPr>
            <w:tcW w:w="1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30FFEA2" w14:textId="4F99E208" w:rsidR="000E265A" w:rsidRDefault="000E265A">
            <w:pPr>
              <w:jc w:val="center"/>
              <w:rPr>
                <w:rFonts w:ascii="Source Sans Pro" w:hAnsi="Source Sans Pro" w:cs="Arial"/>
              </w:rPr>
            </w:pPr>
          </w:p>
        </w:tc>
        <w:tc>
          <w:tcPr>
            <w:tcW w:w="19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000000" w:fill="B9E1C5"/>
          </w:tcPr>
          <w:p w14:paraId="37A84EB7" w14:textId="51BC894B" w:rsidR="000E265A" w:rsidRDefault="000E265A">
            <w:pPr>
              <w:jc w:val="center"/>
              <w:rPr>
                <w:rFonts w:ascii="Source Sans Pro" w:hAnsi="Source Sans Pro" w:cs="Arial"/>
              </w:rPr>
            </w:pPr>
          </w:p>
        </w:tc>
      </w:tr>
      <w:tr w:rsidR="000E265A" w14:paraId="40591188" w14:textId="77777777" w:rsidTr="000E5EDA">
        <w:trPr>
          <w:trHeight w:val="315"/>
        </w:trPr>
        <w:tc>
          <w:tcPr>
            <w:tcW w:w="2405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</w:tcPr>
          <w:p w14:paraId="17E87DD6" w14:textId="10ECDE1F" w:rsidR="000E265A" w:rsidRDefault="000E265A">
            <w:pPr>
              <w:jc w:val="center"/>
              <w:rPr>
                <w:rFonts w:ascii="Source Sans Pro" w:hAnsi="Source Sans Pro" w:cs="Arial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</w:tcPr>
          <w:p w14:paraId="4D30442C" w14:textId="1D0AFDAF" w:rsidR="000E265A" w:rsidRDefault="000E265A">
            <w:pPr>
              <w:jc w:val="center"/>
              <w:rPr>
                <w:rFonts w:ascii="Source Sans Pro" w:hAnsi="Source Sans Pro" w:cs="Arial"/>
              </w:rPr>
            </w:pPr>
          </w:p>
        </w:tc>
        <w:tc>
          <w:tcPr>
            <w:tcW w:w="18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FB4261F" w14:textId="4EE45F6E" w:rsidR="000E265A" w:rsidRDefault="000E265A">
            <w:pPr>
              <w:jc w:val="center"/>
              <w:rPr>
                <w:rFonts w:ascii="Source Sans Pro" w:hAnsi="Source Sans Pro" w:cs="Arial"/>
              </w:rPr>
            </w:pPr>
          </w:p>
        </w:tc>
        <w:tc>
          <w:tcPr>
            <w:tcW w:w="1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D2760CE" w14:textId="5D81325C" w:rsidR="000E265A" w:rsidRDefault="000E265A">
            <w:pPr>
              <w:jc w:val="center"/>
              <w:rPr>
                <w:rFonts w:ascii="Source Sans Pro" w:hAnsi="Source Sans Pro" w:cs="Arial"/>
              </w:rPr>
            </w:pPr>
          </w:p>
        </w:tc>
        <w:tc>
          <w:tcPr>
            <w:tcW w:w="19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000000" w:fill="91D1A2"/>
          </w:tcPr>
          <w:p w14:paraId="7AB9AE1A" w14:textId="48EBECA5" w:rsidR="000E265A" w:rsidRDefault="000E265A">
            <w:pPr>
              <w:jc w:val="center"/>
              <w:rPr>
                <w:rFonts w:ascii="Source Sans Pro" w:hAnsi="Source Sans Pro" w:cs="Arial"/>
              </w:rPr>
            </w:pPr>
          </w:p>
        </w:tc>
      </w:tr>
      <w:tr w:rsidR="000E265A" w14:paraId="184A469C" w14:textId="77777777" w:rsidTr="000E5EDA">
        <w:trPr>
          <w:trHeight w:val="315"/>
        </w:trPr>
        <w:tc>
          <w:tcPr>
            <w:tcW w:w="2405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4027270" w14:textId="6A11F49F" w:rsidR="000E265A" w:rsidRDefault="000E265A">
            <w:pPr>
              <w:jc w:val="center"/>
              <w:rPr>
                <w:rFonts w:ascii="Source Sans Pro" w:hAnsi="Source Sans Pro" w:cs="Arial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CECF8F8" w14:textId="49B2E6C2" w:rsidR="000E265A" w:rsidRDefault="000E265A">
            <w:pPr>
              <w:jc w:val="center"/>
              <w:rPr>
                <w:rFonts w:ascii="Source Sans Pro" w:hAnsi="Source Sans Pro" w:cs="Arial"/>
              </w:rPr>
            </w:pPr>
          </w:p>
        </w:tc>
        <w:tc>
          <w:tcPr>
            <w:tcW w:w="18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A182A79" w14:textId="2A2DD02F" w:rsidR="000E265A" w:rsidRDefault="000E265A">
            <w:pPr>
              <w:jc w:val="center"/>
              <w:rPr>
                <w:rFonts w:ascii="Source Sans Pro" w:hAnsi="Source Sans Pro" w:cs="Arial"/>
              </w:rPr>
            </w:pPr>
          </w:p>
        </w:tc>
        <w:tc>
          <w:tcPr>
            <w:tcW w:w="1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C221868" w14:textId="4075CB03" w:rsidR="000E265A" w:rsidRDefault="000E265A">
            <w:pPr>
              <w:jc w:val="center"/>
              <w:rPr>
                <w:rFonts w:ascii="Source Sans Pro" w:hAnsi="Source Sans Pro" w:cs="Arial"/>
              </w:rPr>
            </w:pPr>
          </w:p>
        </w:tc>
        <w:tc>
          <w:tcPr>
            <w:tcW w:w="19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000000" w:fill="D3ECDB"/>
          </w:tcPr>
          <w:p w14:paraId="230F2D51" w14:textId="1DE24D16" w:rsidR="000E265A" w:rsidRDefault="000E265A">
            <w:pPr>
              <w:jc w:val="center"/>
              <w:rPr>
                <w:rFonts w:ascii="Source Sans Pro" w:hAnsi="Source Sans Pro" w:cs="Arial"/>
              </w:rPr>
            </w:pPr>
          </w:p>
        </w:tc>
      </w:tr>
      <w:tr w:rsidR="000E265A" w14:paraId="64D91E5D" w14:textId="77777777" w:rsidTr="000E5EDA">
        <w:trPr>
          <w:trHeight w:val="315"/>
        </w:trPr>
        <w:tc>
          <w:tcPr>
            <w:tcW w:w="2405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4837B67" w14:textId="4DE25BCA" w:rsidR="000E265A" w:rsidRDefault="000E265A">
            <w:pPr>
              <w:jc w:val="center"/>
              <w:rPr>
                <w:rFonts w:ascii="Source Sans Pro" w:hAnsi="Source Sans Pro" w:cs="Arial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322091D" w14:textId="6F4B858D" w:rsidR="000E265A" w:rsidRDefault="000E265A">
            <w:pPr>
              <w:jc w:val="center"/>
              <w:rPr>
                <w:rFonts w:ascii="Source Sans Pro" w:hAnsi="Source Sans Pro" w:cs="Arial"/>
              </w:rPr>
            </w:pPr>
          </w:p>
        </w:tc>
        <w:tc>
          <w:tcPr>
            <w:tcW w:w="18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BC4908C" w14:textId="3A987105" w:rsidR="000E265A" w:rsidRDefault="000E265A">
            <w:pPr>
              <w:jc w:val="center"/>
              <w:rPr>
                <w:rFonts w:ascii="Source Sans Pro" w:hAnsi="Source Sans Pro" w:cs="Arial"/>
              </w:rPr>
            </w:pPr>
          </w:p>
        </w:tc>
        <w:tc>
          <w:tcPr>
            <w:tcW w:w="1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EEA442B" w14:textId="01FA18E5" w:rsidR="000E265A" w:rsidRDefault="000E265A">
            <w:pPr>
              <w:jc w:val="center"/>
              <w:rPr>
                <w:rFonts w:ascii="Source Sans Pro" w:hAnsi="Source Sans Pro" w:cs="Arial"/>
              </w:rPr>
            </w:pPr>
          </w:p>
        </w:tc>
        <w:tc>
          <w:tcPr>
            <w:tcW w:w="19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000000" w:fill="CCE9D5"/>
          </w:tcPr>
          <w:p w14:paraId="3C460275" w14:textId="0DB401FD" w:rsidR="000E265A" w:rsidRDefault="000E265A">
            <w:pPr>
              <w:jc w:val="center"/>
              <w:rPr>
                <w:rFonts w:ascii="Source Sans Pro" w:hAnsi="Source Sans Pro" w:cs="Arial"/>
              </w:rPr>
            </w:pPr>
          </w:p>
        </w:tc>
      </w:tr>
      <w:tr w:rsidR="000E265A" w14:paraId="40F69116" w14:textId="77777777" w:rsidTr="000E5EDA">
        <w:trPr>
          <w:trHeight w:val="285"/>
        </w:trPr>
        <w:tc>
          <w:tcPr>
            <w:tcW w:w="2405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86ECA25" w14:textId="7FE84106" w:rsidR="000E265A" w:rsidRDefault="000E265A">
            <w:pPr>
              <w:jc w:val="center"/>
              <w:rPr>
                <w:rFonts w:ascii="Source Sans Pro" w:hAnsi="Source Sans Pro" w:cs="Arial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D4DF104" w14:textId="3F4F73B3" w:rsidR="000E265A" w:rsidRDefault="000E265A">
            <w:pPr>
              <w:jc w:val="center"/>
              <w:rPr>
                <w:rFonts w:ascii="Source Sans Pro" w:hAnsi="Source Sans Pro" w:cs="Arial"/>
              </w:rPr>
            </w:pPr>
          </w:p>
        </w:tc>
        <w:tc>
          <w:tcPr>
            <w:tcW w:w="18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223FECB" w14:textId="05348D69" w:rsidR="000E265A" w:rsidRDefault="000E265A">
            <w:pPr>
              <w:jc w:val="center"/>
              <w:rPr>
                <w:rFonts w:ascii="Source Sans Pro" w:hAnsi="Source Sans Pro" w:cs="Arial"/>
              </w:rPr>
            </w:pPr>
          </w:p>
        </w:tc>
        <w:tc>
          <w:tcPr>
            <w:tcW w:w="1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9F29180" w14:textId="7299C4C2" w:rsidR="000E265A" w:rsidRDefault="000E265A">
            <w:pPr>
              <w:jc w:val="center"/>
              <w:rPr>
                <w:rFonts w:ascii="Source Sans Pro" w:hAnsi="Source Sans Pro" w:cs="Arial"/>
              </w:rPr>
            </w:pPr>
          </w:p>
        </w:tc>
        <w:tc>
          <w:tcPr>
            <w:tcW w:w="19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000000" w:fill="B4DFC1"/>
          </w:tcPr>
          <w:p w14:paraId="69C4E0F2" w14:textId="4DBCF4D7" w:rsidR="000E265A" w:rsidRDefault="000E265A">
            <w:pPr>
              <w:jc w:val="center"/>
              <w:rPr>
                <w:rFonts w:ascii="Source Sans Pro" w:hAnsi="Source Sans Pro" w:cs="Arial"/>
              </w:rPr>
            </w:pPr>
          </w:p>
        </w:tc>
      </w:tr>
      <w:tr w:rsidR="000E265A" w14:paraId="7640C7F1" w14:textId="77777777" w:rsidTr="000E5EDA">
        <w:trPr>
          <w:trHeight w:val="315"/>
        </w:trPr>
        <w:tc>
          <w:tcPr>
            <w:tcW w:w="2405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E28C56B" w14:textId="0C1391EC" w:rsidR="000E265A" w:rsidRDefault="000E265A">
            <w:pPr>
              <w:jc w:val="center"/>
              <w:rPr>
                <w:rFonts w:ascii="Source Sans Pro" w:hAnsi="Source Sans Pro" w:cs="Arial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D2A7E34" w14:textId="66166F12" w:rsidR="000E265A" w:rsidRDefault="000E265A">
            <w:pPr>
              <w:jc w:val="center"/>
              <w:rPr>
                <w:rFonts w:ascii="Source Sans Pro" w:hAnsi="Source Sans Pro" w:cs="Arial"/>
              </w:rPr>
            </w:pPr>
          </w:p>
        </w:tc>
        <w:tc>
          <w:tcPr>
            <w:tcW w:w="18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2384CAF" w14:textId="4C219849" w:rsidR="000E265A" w:rsidRDefault="000E265A">
            <w:pPr>
              <w:jc w:val="center"/>
              <w:rPr>
                <w:rFonts w:ascii="Source Sans Pro" w:hAnsi="Source Sans Pro" w:cs="Arial"/>
              </w:rPr>
            </w:pPr>
          </w:p>
        </w:tc>
        <w:tc>
          <w:tcPr>
            <w:tcW w:w="1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4E2AD77" w14:textId="101E2FD5" w:rsidR="000E265A" w:rsidRDefault="000E265A">
            <w:pPr>
              <w:jc w:val="center"/>
              <w:rPr>
                <w:rFonts w:ascii="Source Sans Pro" w:hAnsi="Source Sans Pro" w:cs="Arial"/>
              </w:rPr>
            </w:pPr>
          </w:p>
        </w:tc>
        <w:tc>
          <w:tcPr>
            <w:tcW w:w="19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000000" w:fill="E0F1E7"/>
          </w:tcPr>
          <w:p w14:paraId="77258A8A" w14:textId="6509C334" w:rsidR="000E265A" w:rsidRDefault="000E265A">
            <w:pPr>
              <w:jc w:val="center"/>
              <w:rPr>
                <w:rFonts w:ascii="Source Sans Pro" w:hAnsi="Source Sans Pro" w:cs="Arial"/>
              </w:rPr>
            </w:pPr>
          </w:p>
        </w:tc>
      </w:tr>
      <w:tr w:rsidR="000E265A" w14:paraId="1C0E499F" w14:textId="77777777" w:rsidTr="000E5EDA">
        <w:trPr>
          <w:trHeight w:val="315"/>
        </w:trPr>
        <w:tc>
          <w:tcPr>
            <w:tcW w:w="2405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E43537A" w14:textId="65D1BF42" w:rsidR="000E265A" w:rsidRDefault="000E265A">
            <w:pPr>
              <w:jc w:val="center"/>
              <w:rPr>
                <w:rFonts w:ascii="Source Sans Pro" w:hAnsi="Source Sans Pro" w:cs="Arial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7E62A96" w14:textId="05AFE59A" w:rsidR="000E265A" w:rsidRDefault="000E265A">
            <w:pPr>
              <w:jc w:val="center"/>
              <w:rPr>
                <w:rFonts w:ascii="Source Sans Pro" w:hAnsi="Source Sans Pro" w:cs="Arial"/>
              </w:rPr>
            </w:pPr>
          </w:p>
        </w:tc>
        <w:tc>
          <w:tcPr>
            <w:tcW w:w="18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3FCB056" w14:textId="3FDC09A0" w:rsidR="000E265A" w:rsidRDefault="000E265A">
            <w:pPr>
              <w:jc w:val="center"/>
              <w:rPr>
                <w:rFonts w:ascii="Source Sans Pro" w:hAnsi="Source Sans Pro" w:cs="Arial"/>
              </w:rPr>
            </w:pPr>
          </w:p>
        </w:tc>
        <w:tc>
          <w:tcPr>
            <w:tcW w:w="1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0057FAE" w14:textId="711DB167" w:rsidR="000E265A" w:rsidRDefault="000E265A">
            <w:pPr>
              <w:jc w:val="center"/>
              <w:rPr>
                <w:rFonts w:ascii="Source Sans Pro" w:hAnsi="Source Sans Pro" w:cs="Arial"/>
              </w:rPr>
            </w:pPr>
          </w:p>
        </w:tc>
        <w:tc>
          <w:tcPr>
            <w:tcW w:w="19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000000" w:fill="C0E4CC"/>
          </w:tcPr>
          <w:p w14:paraId="3DFFDEAC" w14:textId="42929FB2" w:rsidR="000E265A" w:rsidRDefault="000E265A">
            <w:pPr>
              <w:jc w:val="center"/>
              <w:rPr>
                <w:rFonts w:ascii="Source Sans Pro" w:hAnsi="Source Sans Pro" w:cs="Arial"/>
              </w:rPr>
            </w:pPr>
          </w:p>
        </w:tc>
      </w:tr>
      <w:tr w:rsidR="000E265A" w14:paraId="48A0F71C" w14:textId="77777777" w:rsidTr="000E5EDA">
        <w:trPr>
          <w:trHeight w:val="315"/>
        </w:trPr>
        <w:tc>
          <w:tcPr>
            <w:tcW w:w="2405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B2B2A22" w14:textId="3AA32D7B" w:rsidR="000E265A" w:rsidRDefault="000E265A">
            <w:pPr>
              <w:jc w:val="center"/>
              <w:rPr>
                <w:rFonts w:ascii="Source Sans Pro" w:hAnsi="Source Sans Pro" w:cs="Arial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1FC3E3A" w14:textId="4807F32D" w:rsidR="000E265A" w:rsidRDefault="000E265A">
            <w:pPr>
              <w:jc w:val="center"/>
              <w:rPr>
                <w:rFonts w:ascii="Source Sans Pro" w:hAnsi="Source Sans Pro" w:cs="Arial"/>
              </w:rPr>
            </w:pPr>
          </w:p>
        </w:tc>
        <w:tc>
          <w:tcPr>
            <w:tcW w:w="18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4EC3C37" w14:textId="776A288C" w:rsidR="000E265A" w:rsidRDefault="000E265A">
            <w:pPr>
              <w:jc w:val="center"/>
              <w:rPr>
                <w:rFonts w:ascii="Source Sans Pro" w:hAnsi="Source Sans Pro" w:cs="Arial"/>
              </w:rPr>
            </w:pPr>
          </w:p>
        </w:tc>
        <w:tc>
          <w:tcPr>
            <w:tcW w:w="1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5CF01A5" w14:textId="1B2BB102" w:rsidR="000E265A" w:rsidRDefault="000E265A">
            <w:pPr>
              <w:jc w:val="center"/>
              <w:rPr>
                <w:rFonts w:ascii="Source Sans Pro" w:hAnsi="Source Sans Pro" w:cs="Arial"/>
              </w:rPr>
            </w:pPr>
          </w:p>
        </w:tc>
        <w:tc>
          <w:tcPr>
            <w:tcW w:w="19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000000" w:fill="EEF7F3"/>
          </w:tcPr>
          <w:p w14:paraId="117ECD91" w14:textId="0E054888" w:rsidR="000E265A" w:rsidRDefault="000E265A">
            <w:pPr>
              <w:jc w:val="center"/>
              <w:rPr>
                <w:rFonts w:ascii="Source Sans Pro" w:hAnsi="Source Sans Pro" w:cs="Arial"/>
              </w:rPr>
            </w:pPr>
          </w:p>
        </w:tc>
      </w:tr>
      <w:tr w:rsidR="000E265A" w14:paraId="12E02BF5" w14:textId="77777777" w:rsidTr="000E5EDA">
        <w:trPr>
          <w:trHeight w:val="375"/>
        </w:trPr>
        <w:tc>
          <w:tcPr>
            <w:tcW w:w="2405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234D94B" w14:textId="77777777" w:rsidR="000E265A" w:rsidRDefault="000E265A">
            <w:pPr>
              <w:jc w:val="center"/>
              <w:rPr>
                <w:rFonts w:ascii="Source Sans Pro" w:hAnsi="Source Sans Pro" w:cs="Arial"/>
                <w:b/>
                <w:bCs/>
                <w:sz w:val="28"/>
                <w:szCs w:val="28"/>
              </w:rPr>
            </w:pPr>
            <w:r>
              <w:rPr>
                <w:rFonts w:ascii="Source Sans Pro" w:hAnsi="Source Sans Pro" w:cs="Arial"/>
                <w:b/>
                <w:bCs/>
                <w:sz w:val="28"/>
                <w:szCs w:val="28"/>
              </w:rPr>
              <w:t>Total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080F035" w14:textId="77777777" w:rsidR="000E265A" w:rsidRDefault="000E265A">
            <w:pPr>
              <w:jc w:val="center"/>
              <w:rPr>
                <w:rFonts w:ascii="Source Sans Pro" w:hAnsi="Source Sans Pro" w:cs="Arial"/>
                <w:b/>
                <w:bCs/>
                <w:sz w:val="28"/>
                <w:szCs w:val="28"/>
              </w:rPr>
            </w:pPr>
            <w:r>
              <w:rPr>
                <w:rFonts w:ascii="Source Sans Pro" w:hAnsi="Source Sans Pro" w:cs="Arial"/>
                <w:b/>
                <w:bCs/>
                <w:sz w:val="28"/>
                <w:szCs w:val="28"/>
              </w:rPr>
              <w:t> </w:t>
            </w:r>
          </w:p>
        </w:tc>
        <w:tc>
          <w:tcPr>
            <w:tcW w:w="18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D8BF28E" w14:textId="3427607C" w:rsidR="000E265A" w:rsidRDefault="000E265A">
            <w:pPr>
              <w:jc w:val="center"/>
              <w:rPr>
                <w:rFonts w:ascii="Source Sans Pro" w:hAnsi="Source Sans Pro" w:cs="Arial"/>
                <w:b/>
                <w:bCs/>
                <w:sz w:val="28"/>
                <w:szCs w:val="28"/>
              </w:rPr>
            </w:pPr>
          </w:p>
        </w:tc>
        <w:tc>
          <w:tcPr>
            <w:tcW w:w="1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CE4E822" w14:textId="01EB1F96" w:rsidR="000E265A" w:rsidRDefault="000E265A">
            <w:pPr>
              <w:jc w:val="center"/>
              <w:rPr>
                <w:rFonts w:ascii="Source Sans Pro" w:hAnsi="Source Sans Pro" w:cs="Arial"/>
                <w:b/>
                <w:bCs/>
                <w:sz w:val="28"/>
                <w:szCs w:val="28"/>
              </w:rPr>
            </w:pPr>
          </w:p>
        </w:tc>
        <w:tc>
          <w:tcPr>
            <w:tcW w:w="19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4AA4330" w14:textId="7BBC4D37" w:rsidR="000E265A" w:rsidRDefault="000E265A">
            <w:pPr>
              <w:jc w:val="center"/>
              <w:rPr>
                <w:rFonts w:ascii="Source Sans Pro" w:hAnsi="Source Sans Pro" w:cs="Arial"/>
                <w:b/>
                <w:bCs/>
                <w:sz w:val="28"/>
                <w:szCs w:val="28"/>
              </w:rPr>
            </w:pPr>
          </w:p>
        </w:tc>
      </w:tr>
    </w:tbl>
    <w:p w14:paraId="3BE64BBB" w14:textId="21FFD24A" w:rsidR="003E34BA" w:rsidRDefault="003E34BA" w:rsidP="003E34BA">
      <w:pPr>
        <w:rPr>
          <w:rFonts w:asciiTheme="minorHAnsi" w:hAnsiTheme="minorHAnsi" w:cstheme="minorHAnsi"/>
          <w:sz w:val="22"/>
        </w:rPr>
      </w:pPr>
    </w:p>
    <w:p w14:paraId="6E3332ED" w14:textId="65AD4838" w:rsidR="000A3CE7" w:rsidRPr="003E34BA" w:rsidRDefault="000A3CE7" w:rsidP="003E34BA">
      <w:pPr>
        <w:rPr>
          <w:rFonts w:asciiTheme="minorHAnsi" w:hAnsiTheme="minorHAnsi" w:cstheme="minorHAnsi"/>
          <w:sz w:val="22"/>
        </w:rPr>
      </w:pPr>
    </w:p>
    <w:p w14:paraId="4F81D105" w14:textId="77777777" w:rsidR="003E34BA" w:rsidRPr="003E34BA" w:rsidRDefault="003E34BA" w:rsidP="000854F9">
      <w:pPr>
        <w:rPr>
          <w:rFonts w:asciiTheme="minorHAnsi" w:hAnsiTheme="minorHAnsi" w:cstheme="minorHAnsi"/>
          <w:sz w:val="22"/>
        </w:rPr>
      </w:pPr>
    </w:p>
    <w:p w14:paraId="508B056B" w14:textId="7F81FA76" w:rsidR="000E265A" w:rsidRDefault="000E265A" w:rsidP="000854F9">
      <w:pPr>
        <w:pStyle w:val="ListParagraph"/>
        <w:numPr>
          <w:ilvl w:val="0"/>
          <w:numId w:val="40"/>
        </w:numPr>
        <w:ind w:left="0"/>
        <w:rPr>
          <w:rFonts w:asciiTheme="minorHAnsi" w:hAnsiTheme="minorHAnsi" w:cstheme="minorHAnsi"/>
          <w:b/>
          <w:sz w:val="24"/>
          <w:szCs w:val="28"/>
        </w:rPr>
      </w:pPr>
      <w:r>
        <w:rPr>
          <w:rFonts w:asciiTheme="minorHAnsi" w:hAnsiTheme="minorHAnsi" w:cstheme="minorHAnsi"/>
          <w:b/>
          <w:sz w:val="24"/>
          <w:szCs w:val="28"/>
        </w:rPr>
        <w:t>Per protocol completions</w:t>
      </w:r>
    </w:p>
    <w:p w14:paraId="38728591" w14:textId="5CD511A7" w:rsidR="000E265A" w:rsidRPr="00D50C4B" w:rsidRDefault="00D50C4B" w:rsidP="000E265A">
      <w:pPr>
        <w:rPr>
          <w:rFonts w:asciiTheme="minorHAnsi" w:hAnsiTheme="minorHAnsi" w:cstheme="minorHAnsi"/>
          <w:szCs w:val="28"/>
        </w:rPr>
      </w:pPr>
      <w:r w:rsidRPr="00D50C4B">
        <w:rPr>
          <w:rFonts w:asciiTheme="minorHAnsi" w:hAnsiTheme="minorHAnsi" w:cstheme="minorHAnsi"/>
          <w:szCs w:val="28"/>
        </w:rPr>
        <w:t>Completion is recorded if the participant reached:</w:t>
      </w:r>
    </w:p>
    <w:p w14:paraId="751314FF" w14:textId="3BE67A7B" w:rsidR="00D50C4B" w:rsidRPr="00D50C4B" w:rsidRDefault="000E5EDA" w:rsidP="00D50C4B">
      <w:pPr>
        <w:pStyle w:val="ListParagraph"/>
        <w:numPr>
          <w:ilvl w:val="0"/>
          <w:numId w:val="44"/>
        </w:numPr>
        <w:ind w:left="284" w:hanging="284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Condition 1</w:t>
      </w:r>
    </w:p>
    <w:p w14:paraId="43BDE412" w14:textId="50F4FE8F" w:rsidR="00D50C4B" w:rsidRPr="00D50C4B" w:rsidRDefault="000E5EDA" w:rsidP="00D50C4B">
      <w:pPr>
        <w:pStyle w:val="ListParagraph"/>
        <w:numPr>
          <w:ilvl w:val="0"/>
          <w:numId w:val="44"/>
        </w:numPr>
        <w:ind w:left="284" w:hanging="284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Condition 2</w:t>
      </w:r>
    </w:p>
    <w:p w14:paraId="30631303" w14:textId="7A6034EF" w:rsidR="00D50C4B" w:rsidRPr="00D50C4B" w:rsidRDefault="000E5EDA" w:rsidP="00D50C4B">
      <w:pPr>
        <w:pStyle w:val="ListParagraph"/>
        <w:numPr>
          <w:ilvl w:val="0"/>
          <w:numId w:val="44"/>
        </w:numPr>
        <w:ind w:left="284" w:hanging="284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Condition 3</w:t>
      </w:r>
    </w:p>
    <w:p w14:paraId="359F4444" w14:textId="486F827C" w:rsidR="00D50C4B" w:rsidRDefault="00D50C4B" w:rsidP="000E265A">
      <w:pPr>
        <w:rPr>
          <w:rFonts w:asciiTheme="minorHAnsi" w:hAnsiTheme="minorHAnsi" w:cstheme="minorHAnsi"/>
          <w:szCs w:val="28"/>
        </w:rPr>
      </w:pPr>
      <w:r>
        <w:rPr>
          <w:rFonts w:asciiTheme="minorHAnsi" w:hAnsiTheme="minorHAnsi" w:cstheme="minorHAnsi"/>
          <w:szCs w:val="28"/>
        </w:rPr>
        <w:t xml:space="preserve">Site by site numbers of completion, </w:t>
      </w:r>
      <w:r w:rsidR="000A3CE7">
        <w:rPr>
          <w:rFonts w:asciiTheme="minorHAnsi" w:hAnsiTheme="minorHAnsi" w:cstheme="minorHAnsi"/>
          <w:szCs w:val="28"/>
        </w:rPr>
        <w:t>and</w:t>
      </w:r>
      <w:r>
        <w:rPr>
          <w:rFonts w:asciiTheme="minorHAnsi" w:hAnsiTheme="minorHAnsi" w:cstheme="minorHAnsi"/>
          <w:szCs w:val="28"/>
        </w:rPr>
        <w:t xml:space="preserve"> reason</w:t>
      </w:r>
      <w:r w:rsidR="000A3CE7">
        <w:rPr>
          <w:rFonts w:asciiTheme="minorHAnsi" w:hAnsiTheme="minorHAnsi" w:cstheme="minorHAnsi"/>
          <w:szCs w:val="28"/>
        </w:rPr>
        <w:t>s</w:t>
      </w:r>
      <w:r>
        <w:rPr>
          <w:rFonts w:asciiTheme="minorHAnsi" w:hAnsiTheme="minorHAnsi" w:cstheme="minorHAnsi"/>
          <w:szCs w:val="28"/>
        </w:rPr>
        <w:t xml:space="preserve"> </w:t>
      </w:r>
      <w:r w:rsidR="000A3CE7">
        <w:rPr>
          <w:rFonts w:asciiTheme="minorHAnsi" w:hAnsiTheme="minorHAnsi" w:cstheme="minorHAnsi"/>
          <w:szCs w:val="28"/>
        </w:rPr>
        <w:t>are</w:t>
      </w:r>
      <w:r>
        <w:rPr>
          <w:rFonts w:asciiTheme="minorHAnsi" w:hAnsiTheme="minorHAnsi" w:cstheme="minorHAnsi"/>
          <w:szCs w:val="28"/>
        </w:rPr>
        <w:t xml:space="preserve"> reported in the table below.</w:t>
      </w:r>
    </w:p>
    <w:p w14:paraId="6EFF9FE5" w14:textId="5FA610F2" w:rsidR="00D50C4B" w:rsidRDefault="00D50C4B" w:rsidP="000E265A">
      <w:pPr>
        <w:rPr>
          <w:rFonts w:asciiTheme="minorHAnsi" w:hAnsiTheme="minorHAnsi" w:cstheme="minorHAnsi"/>
          <w:szCs w:val="28"/>
        </w:rPr>
      </w:pPr>
    </w:p>
    <w:tbl>
      <w:tblPr>
        <w:tblW w:w="8642" w:type="dxa"/>
        <w:tblLook w:val="04A0" w:firstRow="1" w:lastRow="0" w:firstColumn="1" w:lastColumn="0" w:noHBand="0" w:noVBand="1"/>
      </w:tblPr>
      <w:tblGrid>
        <w:gridCol w:w="2405"/>
        <w:gridCol w:w="1701"/>
        <w:gridCol w:w="1701"/>
        <w:gridCol w:w="1701"/>
        <w:gridCol w:w="1134"/>
      </w:tblGrid>
      <w:tr w:rsidR="000E5EDA" w14:paraId="3B0C2C29" w14:textId="77777777" w:rsidTr="003F10BD">
        <w:trPr>
          <w:trHeight w:val="300"/>
        </w:trPr>
        <w:tc>
          <w:tcPr>
            <w:tcW w:w="2405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  <w:hideMark/>
          </w:tcPr>
          <w:p w14:paraId="2C1CAF82" w14:textId="77777777" w:rsidR="000E5EDA" w:rsidRDefault="000E5EDA">
            <w:pPr>
              <w:jc w:val="center"/>
              <w:rPr>
                <w:rFonts w:ascii="Source Sans Pro" w:hAnsi="Source Sans Pro" w:cs="Arial"/>
                <w:b/>
                <w:bCs/>
                <w:sz w:val="22"/>
                <w:szCs w:val="22"/>
                <w:lang w:val="en-AU" w:eastAsia="en-AU"/>
              </w:rPr>
            </w:pPr>
            <w:r>
              <w:rPr>
                <w:rFonts w:ascii="Source Sans Pro" w:hAnsi="Source Sans Pro" w:cs="Arial"/>
                <w:b/>
                <w:bCs/>
                <w:sz w:val="22"/>
                <w:szCs w:val="22"/>
              </w:rPr>
              <w:t>Site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  <w:hideMark/>
          </w:tcPr>
          <w:p w14:paraId="6385D602" w14:textId="107E583B" w:rsidR="000E5EDA" w:rsidRDefault="000E5EDA">
            <w:pPr>
              <w:jc w:val="center"/>
              <w:rPr>
                <w:rFonts w:ascii="Source Sans Pro" w:hAnsi="Source Sans Pro" w:cs="Arial"/>
                <w:b/>
                <w:bCs/>
                <w:sz w:val="22"/>
                <w:szCs w:val="22"/>
              </w:rPr>
            </w:pPr>
            <w:r>
              <w:rPr>
                <w:rFonts w:ascii="Source Sans Pro" w:hAnsi="Source Sans Pro" w:cs="Arial"/>
                <w:b/>
                <w:bCs/>
                <w:sz w:val="22"/>
                <w:szCs w:val="22"/>
              </w:rPr>
              <w:t>Condition 1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  <w:hideMark/>
          </w:tcPr>
          <w:p w14:paraId="206FE504" w14:textId="7673A841" w:rsidR="000E5EDA" w:rsidRDefault="000E5EDA">
            <w:pPr>
              <w:jc w:val="center"/>
              <w:rPr>
                <w:rFonts w:ascii="Source Sans Pro" w:hAnsi="Source Sans Pro" w:cs="Arial"/>
                <w:b/>
                <w:bCs/>
                <w:sz w:val="22"/>
                <w:szCs w:val="22"/>
              </w:rPr>
            </w:pPr>
            <w:r>
              <w:rPr>
                <w:rFonts w:ascii="Source Sans Pro" w:hAnsi="Source Sans Pro" w:cs="Arial"/>
                <w:b/>
                <w:bCs/>
                <w:sz w:val="22"/>
                <w:szCs w:val="22"/>
              </w:rPr>
              <w:t>Condition 2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  <w:hideMark/>
          </w:tcPr>
          <w:p w14:paraId="7FB19F91" w14:textId="0C70CA67" w:rsidR="000E5EDA" w:rsidRDefault="000E5EDA">
            <w:pPr>
              <w:jc w:val="center"/>
              <w:rPr>
                <w:rFonts w:ascii="Source Sans Pro" w:hAnsi="Source Sans Pro" w:cs="Arial"/>
                <w:b/>
                <w:bCs/>
                <w:sz w:val="22"/>
                <w:szCs w:val="22"/>
              </w:rPr>
            </w:pPr>
            <w:r>
              <w:rPr>
                <w:rFonts w:ascii="Source Sans Pro" w:hAnsi="Source Sans Pro" w:cs="Arial"/>
                <w:b/>
                <w:bCs/>
                <w:sz w:val="22"/>
                <w:szCs w:val="22"/>
              </w:rPr>
              <w:t>Condition 3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  <w:hideMark/>
          </w:tcPr>
          <w:p w14:paraId="263ADBBA" w14:textId="77777777" w:rsidR="000E5EDA" w:rsidRDefault="000E5EDA">
            <w:pPr>
              <w:jc w:val="center"/>
              <w:rPr>
                <w:rFonts w:ascii="Source Sans Pro" w:hAnsi="Source Sans Pro" w:cs="Arial"/>
                <w:b/>
                <w:bCs/>
                <w:sz w:val="22"/>
                <w:szCs w:val="22"/>
              </w:rPr>
            </w:pPr>
            <w:r>
              <w:rPr>
                <w:rFonts w:ascii="Source Sans Pro" w:hAnsi="Source Sans Pro" w:cs="Arial"/>
                <w:b/>
                <w:bCs/>
                <w:sz w:val="22"/>
                <w:szCs w:val="22"/>
              </w:rPr>
              <w:t>Total</w:t>
            </w:r>
          </w:p>
        </w:tc>
      </w:tr>
      <w:tr w:rsidR="000E5EDA" w14:paraId="7B012D35" w14:textId="77777777" w:rsidTr="003F10BD">
        <w:trPr>
          <w:trHeight w:val="315"/>
        </w:trPr>
        <w:tc>
          <w:tcPr>
            <w:tcW w:w="2405" w:type="dxa"/>
            <w:tcBorders>
              <w:top w:val="nil"/>
              <w:left w:val="single" w:sz="4" w:space="0" w:color="000000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</w:tcPr>
          <w:p w14:paraId="5D070692" w14:textId="302B0247" w:rsidR="000E5EDA" w:rsidRDefault="000E5EDA">
            <w:pPr>
              <w:jc w:val="center"/>
              <w:rPr>
                <w:rFonts w:ascii="Source Sans Pro" w:hAnsi="Source Sans Pro" w:cs="Arial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</w:tcPr>
          <w:p w14:paraId="7193FB88" w14:textId="77AC8303" w:rsidR="000E5EDA" w:rsidRDefault="000E5EDA">
            <w:pPr>
              <w:jc w:val="center"/>
              <w:rPr>
                <w:rFonts w:ascii="Source Sans Pro" w:hAnsi="Source Sans Pro" w:cs="Arial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</w:tcPr>
          <w:p w14:paraId="55259135" w14:textId="07B9A2F0" w:rsidR="000E5EDA" w:rsidRDefault="000E5EDA">
            <w:pPr>
              <w:jc w:val="center"/>
              <w:rPr>
                <w:rFonts w:ascii="Source Sans Pro" w:hAnsi="Source Sans Pro" w:cs="Arial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D408163" w14:textId="244F0D30" w:rsidR="000E5EDA" w:rsidRDefault="000E5EDA">
            <w:pPr>
              <w:jc w:val="center"/>
              <w:rPr>
                <w:rFonts w:ascii="Source Sans Pro" w:hAnsi="Source Sans Pro" w:cs="Arial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21FDA28" w14:textId="5E118D36" w:rsidR="000E5EDA" w:rsidRDefault="000E5EDA">
            <w:pPr>
              <w:jc w:val="center"/>
              <w:rPr>
                <w:rFonts w:ascii="Source Sans Pro" w:hAnsi="Source Sans Pro" w:cs="Arial"/>
              </w:rPr>
            </w:pPr>
          </w:p>
        </w:tc>
      </w:tr>
      <w:tr w:rsidR="000E5EDA" w14:paraId="103DC86B" w14:textId="77777777" w:rsidTr="003F10BD">
        <w:trPr>
          <w:trHeight w:val="315"/>
        </w:trPr>
        <w:tc>
          <w:tcPr>
            <w:tcW w:w="2405" w:type="dxa"/>
            <w:tcBorders>
              <w:top w:val="nil"/>
              <w:left w:val="single" w:sz="4" w:space="0" w:color="000000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AB1DD39" w14:textId="348F4D1A" w:rsidR="000E5EDA" w:rsidRDefault="000E5EDA">
            <w:pPr>
              <w:jc w:val="center"/>
              <w:rPr>
                <w:rFonts w:ascii="Source Sans Pro" w:hAnsi="Source Sans Pro" w:cs="Arial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480A335" w14:textId="76479E42" w:rsidR="000E5EDA" w:rsidRDefault="000E5EDA">
            <w:pPr>
              <w:jc w:val="center"/>
              <w:rPr>
                <w:rFonts w:ascii="Source Sans Pro" w:hAnsi="Source Sans Pro" w:cs="Arial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601F760" w14:textId="05FA8186" w:rsidR="000E5EDA" w:rsidRDefault="000E5EDA">
            <w:pPr>
              <w:jc w:val="center"/>
              <w:rPr>
                <w:rFonts w:ascii="Source Sans Pro" w:hAnsi="Source Sans Pro" w:cs="Arial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47C16E2" w14:textId="7BBFBE75" w:rsidR="000E5EDA" w:rsidRDefault="000E5EDA">
            <w:pPr>
              <w:jc w:val="center"/>
              <w:rPr>
                <w:rFonts w:ascii="Source Sans Pro" w:hAnsi="Source Sans Pro" w:cs="Arial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80418F2" w14:textId="62632882" w:rsidR="000E5EDA" w:rsidRDefault="000E5EDA">
            <w:pPr>
              <w:jc w:val="center"/>
              <w:rPr>
                <w:rFonts w:ascii="Source Sans Pro" w:hAnsi="Source Sans Pro" w:cs="Arial"/>
              </w:rPr>
            </w:pPr>
          </w:p>
        </w:tc>
      </w:tr>
      <w:tr w:rsidR="000E5EDA" w14:paraId="5C9308ED" w14:textId="77777777" w:rsidTr="003F10BD">
        <w:trPr>
          <w:trHeight w:val="315"/>
        </w:trPr>
        <w:tc>
          <w:tcPr>
            <w:tcW w:w="2405" w:type="dxa"/>
            <w:tcBorders>
              <w:top w:val="nil"/>
              <w:left w:val="single" w:sz="4" w:space="0" w:color="000000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D3E75CE" w14:textId="4B26FD68" w:rsidR="000E5EDA" w:rsidRDefault="000E5EDA">
            <w:pPr>
              <w:jc w:val="center"/>
              <w:rPr>
                <w:rFonts w:ascii="Source Sans Pro" w:hAnsi="Source Sans Pro" w:cs="Arial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03A3DDF" w14:textId="66078FDD" w:rsidR="000E5EDA" w:rsidRDefault="000E5EDA">
            <w:pPr>
              <w:jc w:val="center"/>
              <w:rPr>
                <w:rFonts w:ascii="Source Sans Pro" w:hAnsi="Source Sans Pro" w:cs="Arial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5646C46" w14:textId="7804AA56" w:rsidR="000E5EDA" w:rsidRDefault="000E5EDA">
            <w:pPr>
              <w:jc w:val="center"/>
              <w:rPr>
                <w:rFonts w:ascii="Source Sans Pro" w:hAnsi="Source Sans Pro" w:cs="Arial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89AB895" w14:textId="6F2BA277" w:rsidR="000E5EDA" w:rsidRDefault="000E5EDA">
            <w:pPr>
              <w:jc w:val="center"/>
              <w:rPr>
                <w:rFonts w:ascii="Source Sans Pro" w:hAnsi="Source Sans Pro" w:cs="Arial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4611C9A" w14:textId="1115DF8B" w:rsidR="000E5EDA" w:rsidRDefault="000E5EDA">
            <w:pPr>
              <w:jc w:val="center"/>
              <w:rPr>
                <w:rFonts w:ascii="Source Sans Pro" w:hAnsi="Source Sans Pro" w:cs="Arial"/>
              </w:rPr>
            </w:pPr>
          </w:p>
        </w:tc>
      </w:tr>
      <w:tr w:rsidR="000E5EDA" w14:paraId="73AF5631" w14:textId="77777777" w:rsidTr="003F10BD">
        <w:trPr>
          <w:trHeight w:val="315"/>
        </w:trPr>
        <w:tc>
          <w:tcPr>
            <w:tcW w:w="2405" w:type="dxa"/>
            <w:tcBorders>
              <w:top w:val="nil"/>
              <w:left w:val="single" w:sz="4" w:space="0" w:color="000000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</w:tcPr>
          <w:p w14:paraId="0FCA42CB" w14:textId="7646E6CC" w:rsidR="000E5EDA" w:rsidRDefault="000E5EDA">
            <w:pPr>
              <w:jc w:val="center"/>
              <w:rPr>
                <w:rFonts w:ascii="Source Sans Pro" w:hAnsi="Source Sans Pro" w:cs="Arial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</w:tcPr>
          <w:p w14:paraId="5D711F4A" w14:textId="690169DB" w:rsidR="000E5EDA" w:rsidRDefault="000E5EDA">
            <w:pPr>
              <w:jc w:val="center"/>
              <w:rPr>
                <w:rFonts w:ascii="Source Sans Pro" w:hAnsi="Source Sans Pro" w:cs="Arial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</w:tcPr>
          <w:p w14:paraId="57CA46E7" w14:textId="25BD44B4" w:rsidR="000E5EDA" w:rsidRDefault="000E5EDA">
            <w:pPr>
              <w:jc w:val="center"/>
              <w:rPr>
                <w:rFonts w:ascii="Source Sans Pro" w:hAnsi="Source Sans Pro" w:cs="Arial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60EF0C6" w14:textId="3AF6B652" w:rsidR="000E5EDA" w:rsidRDefault="000E5EDA">
            <w:pPr>
              <w:jc w:val="center"/>
              <w:rPr>
                <w:rFonts w:ascii="Source Sans Pro" w:hAnsi="Source Sans Pro" w:cs="Arial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F53FA20" w14:textId="0F2D8295" w:rsidR="000E5EDA" w:rsidRDefault="000E5EDA">
            <w:pPr>
              <w:jc w:val="center"/>
              <w:rPr>
                <w:rFonts w:ascii="Source Sans Pro" w:hAnsi="Source Sans Pro" w:cs="Arial"/>
              </w:rPr>
            </w:pPr>
          </w:p>
        </w:tc>
      </w:tr>
      <w:tr w:rsidR="000E5EDA" w14:paraId="2B071B56" w14:textId="77777777" w:rsidTr="003F10BD">
        <w:trPr>
          <w:trHeight w:val="315"/>
        </w:trPr>
        <w:tc>
          <w:tcPr>
            <w:tcW w:w="2405" w:type="dxa"/>
            <w:tcBorders>
              <w:top w:val="nil"/>
              <w:left w:val="single" w:sz="4" w:space="0" w:color="000000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88A9B53" w14:textId="7C0640A9" w:rsidR="000E5EDA" w:rsidRDefault="000E5EDA">
            <w:pPr>
              <w:jc w:val="center"/>
              <w:rPr>
                <w:rFonts w:ascii="Source Sans Pro" w:hAnsi="Source Sans Pro" w:cs="Arial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8758D00" w14:textId="29DF7131" w:rsidR="000E5EDA" w:rsidRDefault="000E5EDA">
            <w:pPr>
              <w:jc w:val="center"/>
              <w:rPr>
                <w:rFonts w:ascii="Source Sans Pro" w:hAnsi="Source Sans Pro" w:cs="Arial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</w:tcPr>
          <w:p w14:paraId="00AF2EA4" w14:textId="5E958A17" w:rsidR="000E5EDA" w:rsidRDefault="000E5EDA">
            <w:pPr>
              <w:jc w:val="center"/>
              <w:rPr>
                <w:rFonts w:ascii="Source Sans Pro" w:hAnsi="Source Sans Pro" w:cs="Arial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B9D03CC" w14:textId="41A12858" w:rsidR="000E5EDA" w:rsidRDefault="000E5EDA">
            <w:pPr>
              <w:jc w:val="center"/>
              <w:rPr>
                <w:rFonts w:ascii="Source Sans Pro" w:hAnsi="Source Sans Pro" w:cs="Arial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31DD87E" w14:textId="5FF7529D" w:rsidR="000E5EDA" w:rsidRDefault="000E5EDA">
            <w:pPr>
              <w:jc w:val="center"/>
              <w:rPr>
                <w:rFonts w:ascii="Source Sans Pro" w:hAnsi="Source Sans Pro" w:cs="Arial"/>
              </w:rPr>
            </w:pPr>
          </w:p>
        </w:tc>
      </w:tr>
      <w:tr w:rsidR="000E5EDA" w14:paraId="64124D6B" w14:textId="77777777" w:rsidTr="003F10BD">
        <w:trPr>
          <w:trHeight w:val="315"/>
        </w:trPr>
        <w:tc>
          <w:tcPr>
            <w:tcW w:w="2405" w:type="dxa"/>
            <w:tcBorders>
              <w:top w:val="nil"/>
              <w:left w:val="single" w:sz="4" w:space="0" w:color="000000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AB0899C" w14:textId="22B1C183" w:rsidR="000E5EDA" w:rsidRDefault="000E5EDA">
            <w:pPr>
              <w:jc w:val="center"/>
              <w:rPr>
                <w:rFonts w:ascii="Source Sans Pro" w:hAnsi="Source Sans Pro" w:cs="Arial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19C0E92" w14:textId="0C5E8F72" w:rsidR="000E5EDA" w:rsidRDefault="000E5EDA">
            <w:pPr>
              <w:jc w:val="center"/>
              <w:rPr>
                <w:rFonts w:ascii="Source Sans Pro" w:hAnsi="Source Sans Pro" w:cs="Arial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AE7DC45" w14:textId="4D77EA26" w:rsidR="000E5EDA" w:rsidRDefault="000E5EDA">
            <w:pPr>
              <w:jc w:val="center"/>
              <w:rPr>
                <w:rFonts w:ascii="Source Sans Pro" w:hAnsi="Source Sans Pro" w:cs="Arial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BFA05D3" w14:textId="64C3FAC3" w:rsidR="000E5EDA" w:rsidRDefault="000E5EDA">
            <w:pPr>
              <w:jc w:val="center"/>
              <w:rPr>
                <w:rFonts w:ascii="Source Sans Pro" w:hAnsi="Source Sans Pro" w:cs="Arial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0ED20DB" w14:textId="2E292BA0" w:rsidR="000E5EDA" w:rsidRDefault="000E5EDA">
            <w:pPr>
              <w:jc w:val="center"/>
              <w:rPr>
                <w:rFonts w:ascii="Source Sans Pro" w:hAnsi="Source Sans Pro" w:cs="Arial"/>
              </w:rPr>
            </w:pPr>
          </w:p>
        </w:tc>
      </w:tr>
      <w:tr w:rsidR="000E5EDA" w14:paraId="285C13B3" w14:textId="77777777" w:rsidTr="003F10BD">
        <w:trPr>
          <w:trHeight w:val="315"/>
        </w:trPr>
        <w:tc>
          <w:tcPr>
            <w:tcW w:w="2405" w:type="dxa"/>
            <w:tcBorders>
              <w:top w:val="nil"/>
              <w:left w:val="single" w:sz="4" w:space="0" w:color="000000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D30F63C" w14:textId="50CFF111" w:rsidR="000E5EDA" w:rsidRDefault="000E5EDA">
            <w:pPr>
              <w:jc w:val="center"/>
              <w:rPr>
                <w:rFonts w:ascii="Source Sans Pro" w:hAnsi="Source Sans Pro" w:cs="Arial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A633902" w14:textId="35A68884" w:rsidR="000E5EDA" w:rsidRDefault="000E5EDA">
            <w:pPr>
              <w:jc w:val="center"/>
              <w:rPr>
                <w:rFonts w:ascii="Source Sans Pro" w:hAnsi="Source Sans Pro" w:cs="Arial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B8EDA11" w14:textId="62B78642" w:rsidR="000E5EDA" w:rsidRDefault="000E5EDA">
            <w:pPr>
              <w:jc w:val="center"/>
              <w:rPr>
                <w:rFonts w:ascii="Source Sans Pro" w:hAnsi="Source Sans Pro" w:cs="Arial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2509DF0" w14:textId="3CD56CB1" w:rsidR="000E5EDA" w:rsidRDefault="000E5EDA">
            <w:pPr>
              <w:jc w:val="center"/>
              <w:rPr>
                <w:rFonts w:ascii="Source Sans Pro" w:hAnsi="Source Sans Pro" w:cs="Arial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E0D8961" w14:textId="7C7B63C0" w:rsidR="000E5EDA" w:rsidRDefault="000E5EDA">
            <w:pPr>
              <w:jc w:val="center"/>
              <w:rPr>
                <w:rFonts w:ascii="Source Sans Pro" w:hAnsi="Source Sans Pro" w:cs="Arial"/>
              </w:rPr>
            </w:pPr>
          </w:p>
        </w:tc>
      </w:tr>
      <w:tr w:rsidR="000E5EDA" w14:paraId="1DD6BF55" w14:textId="77777777" w:rsidTr="003F10BD">
        <w:trPr>
          <w:trHeight w:val="315"/>
        </w:trPr>
        <w:tc>
          <w:tcPr>
            <w:tcW w:w="2405" w:type="dxa"/>
            <w:tcBorders>
              <w:top w:val="nil"/>
              <w:left w:val="single" w:sz="4" w:space="0" w:color="000000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F6C7C1D" w14:textId="54539A8E" w:rsidR="000E5EDA" w:rsidRDefault="000E5EDA">
            <w:pPr>
              <w:jc w:val="center"/>
              <w:rPr>
                <w:rFonts w:ascii="Source Sans Pro" w:hAnsi="Source Sans Pro" w:cs="Arial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FE24651" w14:textId="69A75ACF" w:rsidR="000E5EDA" w:rsidRDefault="000E5EDA">
            <w:pPr>
              <w:jc w:val="center"/>
              <w:rPr>
                <w:rFonts w:ascii="Source Sans Pro" w:hAnsi="Source Sans Pro" w:cs="Arial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6B06CEB" w14:textId="47D5A1A7" w:rsidR="000E5EDA" w:rsidRDefault="000E5EDA">
            <w:pPr>
              <w:jc w:val="center"/>
              <w:rPr>
                <w:rFonts w:ascii="Source Sans Pro" w:hAnsi="Source Sans Pro" w:cs="Arial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94F1E89" w14:textId="7F179C57" w:rsidR="000E5EDA" w:rsidRDefault="000E5EDA">
            <w:pPr>
              <w:jc w:val="center"/>
              <w:rPr>
                <w:rFonts w:ascii="Source Sans Pro" w:hAnsi="Source Sans Pro" w:cs="Arial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D075863" w14:textId="24AEB9A8" w:rsidR="000E5EDA" w:rsidRDefault="000E5EDA">
            <w:pPr>
              <w:jc w:val="center"/>
              <w:rPr>
                <w:rFonts w:ascii="Source Sans Pro" w:hAnsi="Source Sans Pro" w:cs="Arial"/>
              </w:rPr>
            </w:pPr>
          </w:p>
        </w:tc>
      </w:tr>
      <w:tr w:rsidR="000E5EDA" w14:paraId="7BA35D4F" w14:textId="77777777" w:rsidTr="003F10BD">
        <w:trPr>
          <w:trHeight w:val="315"/>
        </w:trPr>
        <w:tc>
          <w:tcPr>
            <w:tcW w:w="2405" w:type="dxa"/>
            <w:tcBorders>
              <w:top w:val="nil"/>
              <w:left w:val="single" w:sz="4" w:space="0" w:color="000000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276F2F9" w14:textId="56C3C487" w:rsidR="000E5EDA" w:rsidRDefault="000E5EDA">
            <w:pPr>
              <w:jc w:val="center"/>
              <w:rPr>
                <w:rFonts w:ascii="Source Sans Pro" w:hAnsi="Source Sans Pro" w:cs="Arial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8542528" w14:textId="77F395B9" w:rsidR="000E5EDA" w:rsidRDefault="000E5EDA">
            <w:pPr>
              <w:jc w:val="center"/>
              <w:rPr>
                <w:rFonts w:ascii="Source Sans Pro" w:hAnsi="Source Sans Pro" w:cs="Arial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F223C30" w14:textId="6B38AA8B" w:rsidR="000E5EDA" w:rsidRDefault="000E5EDA">
            <w:pPr>
              <w:jc w:val="center"/>
              <w:rPr>
                <w:rFonts w:ascii="Source Sans Pro" w:hAnsi="Source Sans Pro" w:cs="Arial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F6BA9F2" w14:textId="5AEA57D7" w:rsidR="000E5EDA" w:rsidRDefault="000E5EDA">
            <w:pPr>
              <w:jc w:val="center"/>
              <w:rPr>
                <w:rFonts w:ascii="Source Sans Pro" w:hAnsi="Source Sans Pro" w:cs="Arial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400BEC6" w14:textId="5E153414" w:rsidR="000E5EDA" w:rsidRDefault="000E5EDA">
            <w:pPr>
              <w:jc w:val="center"/>
              <w:rPr>
                <w:rFonts w:ascii="Source Sans Pro" w:hAnsi="Source Sans Pro" w:cs="Arial"/>
              </w:rPr>
            </w:pPr>
          </w:p>
        </w:tc>
      </w:tr>
      <w:tr w:rsidR="000E5EDA" w14:paraId="1B18A156" w14:textId="77777777" w:rsidTr="003F10BD">
        <w:trPr>
          <w:trHeight w:val="315"/>
        </w:trPr>
        <w:tc>
          <w:tcPr>
            <w:tcW w:w="2405" w:type="dxa"/>
            <w:tcBorders>
              <w:top w:val="nil"/>
              <w:left w:val="single" w:sz="4" w:space="0" w:color="000000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53FA66C" w14:textId="136CCAE7" w:rsidR="000E5EDA" w:rsidRDefault="000E5EDA">
            <w:pPr>
              <w:jc w:val="center"/>
              <w:rPr>
                <w:rFonts w:ascii="Source Sans Pro" w:hAnsi="Source Sans Pro" w:cs="Arial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5E0477D" w14:textId="109085E1" w:rsidR="000E5EDA" w:rsidRDefault="000E5EDA">
            <w:pPr>
              <w:jc w:val="center"/>
              <w:rPr>
                <w:rFonts w:ascii="Source Sans Pro" w:hAnsi="Source Sans Pro" w:cs="Arial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8236079" w14:textId="26687656" w:rsidR="000E5EDA" w:rsidRDefault="000E5EDA">
            <w:pPr>
              <w:jc w:val="center"/>
              <w:rPr>
                <w:rFonts w:ascii="Source Sans Pro" w:hAnsi="Source Sans Pro" w:cs="Arial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038E88A" w14:textId="46E3A61D" w:rsidR="000E5EDA" w:rsidRDefault="000E5EDA">
            <w:pPr>
              <w:jc w:val="center"/>
              <w:rPr>
                <w:rFonts w:ascii="Source Sans Pro" w:hAnsi="Source Sans Pro" w:cs="Arial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0B7ED55" w14:textId="6E7BB922" w:rsidR="000E5EDA" w:rsidRDefault="000E5EDA">
            <w:pPr>
              <w:jc w:val="center"/>
              <w:rPr>
                <w:rFonts w:ascii="Source Sans Pro" w:hAnsi="Source Sans Pro" w:cs="Arial"/>
              </w:rPr>
            </w:pPr>
          </w:p>
        </w:tc>
      </w:tr>
      <w:tr w:rsidR="000E5EDA" w14:paraId="396EAE57" w14:textId="77777777" w:rsidTr="003F10BD">
        <w:trPr>
          <w:trHeight w:val="375"/>
        </w:trPr>
        <w:tc>
          <w:tcPr>
            <w:tcW w:w="2405" w:type="dxa"/>
            <w:tcBorders>
              <w:top w:val="nil"/>
              <w:left w:val="single" w:sz="4" w:space="0" w:color="000000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AF21059" w14:textId="77777777" w:rsidR="000E5EDA" w:rsidRDefault="000E5EDA">
            <w:pPr>
              <w:jc w:val="center"/>
              <w:rPr>
                <w:rFonts w:ascii="Source Sans Pro" w:hAnsi="Source Sans Pro" w:cs="Arial"/>
                <w:b/>
                <w:bCs/>
                <w:sz w:val="28"/>
                <w:szCs w:val="28"/>
              </w:rPr>
            </w:pPr>
            <w:r>
              <w:rPr>
                <w:rFonts w:ascii="Source Sans Pro" w:hAnsi="Source Sans Pro" w:cs="Arial"/>
                <w:b/>
                <w:bCs/>
                <w:sz w:val="28"/>
                <w:szCs w:val="28"/>
              </w:rPr>
              <w:t>Total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369F156" w14:textId="64496213" w:rsidR="000E5EDA" w:rsidRDefault="000E5EDA">
            <w:pPr>
              <w:jc w:val="center"/>
              <w:rPr>
                <w:rFonts w:ascii="Source Sans Pro" w:hAnsi="Source Sans Pro" w:cs="Arial"/>
                <w:b/>
                <w:bCs/>
                <w:sz w:val="28"/>
                <w:szCs w:val="28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25C4344" w14:textId="1CCC4A41" w:rsidR="000E5EDA" w:rsidRDefault="000E5EDA">
            <w:pPr>
              <w:jc w:val="center"/>
              <w:rPr>
                <w:rFonts w:ascii="Source Sans Pro" w:hAnsi="Source Sans Pro" w:cs="Arial"/>
                <w:b/>
                <w:bCs/>
                <w:sz w:val="28"/>
                <w:szCs w:val="28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88D4512" w14:textId="392A09F2" w:rsidR="000E5EDA" w:rsidRDefault="000E5EDA">
            <w:pPr>
              <w:jc w:val="center"/>
              <w:rPr>
                <w:rFonts w:ascii="Source Sans Pro" w:hAnsi="Source Sans Pro" w:cs="Arial"/>
                <w:b/>
                <w:bCs/>
                <w:sz w:val="28"/>
                <w:szCs w:val="28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B09938E" w14:textId="1B7A2D56" w:rsidR="000E5EDA" w:rsidRDefault="000E5EDA">
            <w:pPr>
              <w:jc w:val="center"/>
              <w:rPr>
                <w:rFonts w:ascii="Source Sans Pro" w:hAnsi="Source Sans Pro" w:cs="Arial"/>
                <w:b/>
                <w:bCs/>
                <w:sz w:val="28"/>
                <w:szCs w:val="28"/>
              </w:rPr>
            </w:pPr>
          </w:p>
        </w:tc>
      </w:tr>
    </w:tbl>
    <w:p w14:paraId="00E4FE64" w14:textId="77777777" w:rsidR="00D50C4B" w:rsidRPr="00D50C4B" w:rsidRDefault="00D50C4B" w:rsidP="000E265A">
      <w:pPr>
        <w:rPr>
          <w:rFonts w:asciiTheme="minorHAnsi" w:hAnsiTheme="minorHAnsi" w:cstheme="minorHAnsi"/>
          <w:szCs w:val="28"/>
        </w:rPr>
      </w:pPr>
    </w:p>
    <w:p w14:paraId="5AD21BAB" w14:textId="77777777" w:rsidR="00D50C4B" w:rsidRPr="000E265A" w:rsidRDefault="00D50C4B" w:rsidP="000E265A">
      <w:pPr>
        <w:rPr>
          <w:rFonts w:asciiTheme="minorHAnsi" w:hAnsiTheme="minorHAnsi" w:cstheme="minorHAnsi"/>
          <w:b/>
          <w:szCs w:val="28"/>
        </w:rPr>
      </w:pPr>
    </w:p>
    <w:p w14:paraId="0DCF237A" w14:textId="4FF04B71" w:rsidR="000854F9" w:rsidRPr="003E34BA" w:rsidRDefault="000854F9" w:rsidP="000854F9">
      <w:pPr>
        <w:pStyle w:val="ListParagraph"/>
        <w:numPr>
          <w:ilvl w:val="0"/>
          <w:numId w:val="40"/>
        </w:numPr>
        <w:ind w:left="0"/>
        <w:rPr>
          <w:rFonts w:asciiTheme="minorHAnsi" w:hAnsiTheme="minorHAnsi" w:cstheme="minorHAnsi"/>
          <w:b/>
          <w:sz w:val="24"/>
          <w:szCs w:val="28"/>
        </w:rPr>
      </w:pPr>
      <w:r w:rsidRPr="003E34BA">
        <w:rPr>
          <w:rFonts w:asciiTheme="minorHAnsi" w:hAnsiTheme="minorHAnsi" w:cstheme="minorHAnsi"/>
          <w:b/>
          <w:sz w:val="24"/>
          <w:szCs w:val="28"/>
        </w:rPr>
        <w:t>Serious Adverse Events:</w:t>
      </w:r>
    </w:p>
    <w:p w14:paraId="5E90A84E" w14:textId="77777777" w:rsidR="000854F9" w:rsidRPr="003E34BA" w:rsidRDefault="000854F9" w:rsidP="000854F9">
      <w:pPr>
        <w:rPr>
          <w:rFonts w:asciiTheme="minorHAnsi" w:hAnsiTheme="minorHAnsi" w:cstheme="minorHAnsi"/>
          <w:sz w:val="22"/>
        </w:rPr>
      </w:pPr>
      <w:r w:rsidRPr="003E34BA">
        <w:rPr>
          <w:rFonts w:asciiTheme="minorHAnsi" w:hAnsiTheme="minorHAnsi" w:cstheme="minorHAnsi"/>
          <w:sz w:val="22"/>
        </w:rPr>
        <w:t>Attached:</w:t>
      </w:r>
    </w:p>
    <w:p w14:paraId="6E959FE2" w14:textId="77777777" w:rsidR="000854F9" w:rsidRPr="003E34BA" w:rsidRDefault="000854F9" w:rsidP="000854F9">
      <w:pPr>
        <w:rPr>
          <w:rFonts w:asciiTheme="minorHAnsi" w:hAnsiTheme="minorHAnsi" w:cstheme="minorHAnsi"/>
          <w:sz w:val="22"/>
        </w:rPr>
      </w:pPr>
      <w:r w:rsidRPr="003E34BA">
        <w:rPr>
          <w:rFonts w:asciiTheme="minorHAnsi" w:hAnsiTheme="minorHAnsi" w:cstheme="minorHAnsi"/>
          <w:sz w:val="22"/>
        </w:rPr>
        <w:t>Serious adverse event summary report</w:t>
      </w:r>
    </w:p>
    <w:p w14:paraId="7D23A259" w14:textId="77777777" w:rsidR="000854F9" w:rsidRPr="003E34BA" w:rsidRDefault="000854F9" w:rsidP="000854F9">
      <w:pPr>
        <w:rPr>
          <w:rFonts w:asciiTheme="minorHAnsi" w:hAnsiTheme="minorHAnsi" w:cstheme="minorHAnsi"/>
          <w:sz w:val="22"/>
        </w:rPr>
      </w:pPr>
      <w:r w:rsidRPr="003E34BA">
        <w:rPr>
          <w:rFonts w:asciiTheme="minorHAnsi" w:hAnsiTheme="minorHAnsi" w:cstheme="minorHAnsi"/>
          <w:sz w:val="22"/>
        </w:rPr>
        <w:t>Excel file of all Serious Adverse Events to date.</w:t>
      </w:r>
    </w:p>
    <w:p w14:paraId="5B183D45" w14:textId="77777777" w:rsidR="000854F9" w:rsidRPr="003E34BA" w:rsidRDefault="000854F9" w:rsidP="000854F9">
      <w:pPr>
        <w:rPr>
          <w:rFonts w:asciiTheme="minorHAnsi" w:hAnsiTheme="minorHAnsi" w:cstheme="minorHAnsi"/>
          <w:sz w:val="22"/>
        </w:rPr>
      </w:pPr>
    </w:p>
    <w:p w14:paraId="4BF37388" w14:textId="77777777" w:rsidR="000854F9" w:rsidRPr="003E34BA" w:rsidRDefault="000854F9" w:rsidP="000854F9">
      <w:pPr>
        <w:pStyle w:val="ListParagraph"/>
        <w:numPr>
          <w:ilvl w:val="0"/>
          <w:numId w:val="40"/>
        </w:numPr>
        <w:ind w:left="0"/>
        <w:rPr>
          <w:rFonts w:asciiTheme="minorHAnsi" w:hAnsiTheme="minorHAnsi" w:cstheme="minorHAnsi"/>
          <w:b/>
          <w:sz w:val="24"/>
          <w:szCs w:val="28"/>
        </w:rPr>
      </w:pPr>
      <w:r w:rsidRPr="003E34BA">
        <w:rPr>
          <w:rFonts w:asciiTheme="minorHAnsi" w:hAnsiTheme="minorHAnsi" w:cstheme="minorHAnsi"/>
          <w:b/>
          <w:sz w:val="24"/>
          <w:szCs w:val="28"/>
        </w:rPr>
        <w:t>Monitoring:</w:t>
      </w:r>
    </w:p>
    <w:p w14:paraId="5A9D3B84" w14:textId="058AB465" w:rsidR="0046575C" w:rsidRPr="003E34BA" w:rsidRDefault="000E5EDA" w:rsidP="003057A3">
      <w:pPr>
        <w:rPr>
          <w:rFonts w:asciiTheme="minorHAnsi" w:hAnsiTheme="minorHAnsi" w:cstheme="minorHAnsi"/>
          <w:sz w:val="22"/>
        </w:rPr>
      </w:pPr>
      <w:r>
        <w:rPr>
          <w:rFonts w:asciiTheme="minorHAnsi" w:hAnsiTheme="minorHAnsi" w:cstheme="minorHAnsi"/>
          <w:sz w:val="22"/>
        </w:rPr>
        <w:t>Summary of monitoring activities and major findings.</w:t>
      </w:r>
    </w:p>
    <w:p w14:paraId="5256627A" w14:textId="77777777" w:rsidR="000854F9" w:rsidRPr="003E34BA" w:rsidRDefault="000854F9" w:rsidP="000854F9">
      <w:pPr>
        <w:rPr>
          <w:rFonts w:asciiTheme="minorHAnsi" w:hAnsiTheme="minorHAnsi" w:cstheme="minorHAnsi"/>
          <w:sz w:val="22"/>
        </w:rPr>
      </w:pPr>
    </w:p>
    <w:p w14:paraId="570CC54D" w14:textId="2A0490A4" w:rsidR="000854F9" w:rsidRPr="003E34BA" w:rsidRDefault="000854F9" w:rsidP="000854F9">
      <w:pPr>
        <w:pStyle w:val="ListParagraph"/>
        <w:numPr>
          <w:ilvl w:val="0"/>
          <w:numId w:val="40"/>
        </w:numPr>
        <w:ind w:left="0"/>
        <w:rPr>
          <w:rFonts w:asciiTheme="minorHAnsi" w:hAnsiTheme="minorHAnsi" w:cstheme="minorHAnsi"/>
          <w:b/>
          <w:sz w:val="24"/>
          <w:szCs w:val="28"/>
        </w:rPr>
      </w:pPr>
      <w:r w:rsidRPr="003E34BA">
        <w:rPr>
          <w:rFonts w:asciiTheme="minorHAnsi" w:hAnsiTheme="minorHAnsi" w:cstheme="minorHAnsi"/>
          <w:b/>
          <w:sz w:val="24"/>
          <w:szCs w:val="28"/>
        </w:rPr>
        <w:t>Protocol violations</w:t>
      </w:r>
      <w:r w:rsidR="003F10BD">
        <w:rPr>
          <w:rFonts w:asciiTheme="minorHAnsi" w:hAnsiTheme="minorHAnsi" w:cstheme="minorHAnsi"/>
          <w:b/>
          <w:sz w:val="24"/>
          <w:szCs w:val="28"/>
        </w:rPr>
        <w:t xml:space="preserve"> (PVs)</w:t>
      </w:r>
      <w:r w:rsidRPr="003E34BA">
        <w:rPr>
          <w:rFonts w:asciiTheme="minorHAnsi" w:hAnsiTheme="minorHAnsi" w:cstheme="minorHAnsi"/>
          <w:b/>
          <w:sz w:val="24"/>
          <w:szCs w:val="28"/>
        </w:rPr>
        <w:t>:</w:t>
      </w:r>
    </w:p>
    <w:p w14:paraId="1FF9F2CA" w14:textId="0C2DB0C2" w:rsidR="000854F9" w:rsidRPr="003E34BA" w:rsidRDefault="000E5EDA" w:rsidP="000854F9">
      <w:pPr>
        <w:rPr>
          <w:rFonts w:asciiTheme="minorHAnsi" w:hAnsiTheme="minorHAnsi" w:cstheme="minorHAnsi"/>
          <w:sz w:val="22"/>
        </w:rPr>
      </w:pPr>
      <w:r>
        <w:rPr>
          <w:rFonts w:asciiTheme="minorHAnsi" w:hAnsiTheme="minorHAnsi" w:cstheme="minorHAnsi"/>
          <w:sz w:val="22"/>
        </w:rPr>
        <w:t>Short description of PVs presented in table form</w:t>
      </w:r>
      <w:r w:rsidR="003F10BD">
        <w:rPr>
          <w:rFonts w:asciiTheme="minorHAnsi" w:hAnsiTheme="minorHAnsi" w:cstheme="minorHAnsi"/>
          <w:sz w:val="22"/>
        </w:rPr>
        <w:t>.</w:t>
      </w:r>
    </w:p>
    <w:p w14:paraId="52E404BA" w14:textId="77777777" w:rsidR="007B5E2D" w:rsidRPr="003E34BA" w:rsidRDefault="007B5E2D" w:rsidP="000854F9">
      <w:pPr>
        <w:rPr>
          <w:rFonts w:asciiTheme="minorHAnsi" w:hAnsiTheme="minorHAnsi" w:cstheme="minorHAnsi"/>
          <w:sz w:val="22"/>
        </w:rPr>
      </w:pPr>
    </w:p>
    <w:p w14:paraId="10962924" w14:textId="100264E5" w:rsidR="000854F9" w:rsidRPr="00122E02" w:rsidRDefault="000854F9" w:rsidP="000854F9">
      <w:pPr>
        <w:pStyle w:val="ListParagraph"/>
        <w:numPr>
          <w:ilvl w:val="0"/>
          <w:numId w:val="40"/>
        </w:numPr>
        <w:ind w:left="0"/>
        <w:rPr>
          <w:rFonts w:asciiTheme="minorHAnsi" w:hAnsiTheme="minorHAnsi" w:cstheme="minorHAnsi"/>
          <w:sz w:val="18"/>
        </w:rPr>
      </w:pPr>
      <w:r w:rsidRPr="003E34BA">
        <w:rPr>
          <w:rFonts w:asciiTheme="minorHAnsi" w:hAnsiTheme="minorHAnsi" w:cstheme="minorHAnsi"/>
          <w:b/>
          <w:sz w:val="24"/>
          <w:szCs w:val="28"/>
        </w:rPr>
        <w:t>Other data issues:</w:t>
      </w:r>
      <w:r w:rsidR="00122E02">
        <w:rPr>
          <w:rFonts w:asciiTheme="minorHAnsi" w:hAnsiTheme="minorHAnsi" w:cstheme="minorHAnsi"/>
          <w:b/>
          <w:sz w:val="24"/>
          <w:szCs w:val="28"/>
        </w:rPr>
        <w:br/>
      </w:r>
      <w:r w:rsidR="00122E02">
        <w:rPr>
          <w:rFonts w:asciiTheme="minorHAnsi" w:hAnsiTheme="minorHAnsi" w:cstheme="minorHAnsi"/>
          <w:sz w:val="22"/>
        </w:rPr>
        <w:t>Short description of any other items for discussion</w:t>
      </w:r>
      <w:r w:rsidR="00122E02">
        <w:rPr>
          <w:rFonts w:asciiTheme="minorHAnsi" w:hAnsiTheme="minorHAnsi" w:cstheme="minorHAnsi"/>
          <w:b/>
          <w:sz w:val="24"/>
          <w:szCs w:val="28"/>
        </w:rPr>
        <w:br/>
      </w:r>
    </w:p>
    <w:p w14:paraId="2E18D8C7" w14:textId="3133112D" w:rsidR="00D57979" w:rsidRPr="00122E02" w:rsidRDefault="00122E02" w:rsidP="00D57979">
      <w:pPr>
        <w:pStyle w:val="ListParagraph"/>
        <w:numPr>
          <w:ilvl w:val="0"/>
          <w:numId w:val="40"/>
        </w:numPr>
        <w:ind w:left="0"/>
        <w:rPr>
          <w:rFonts w:asciiTheme="minorHAnsi" w:hAnsiTheme="minorHAnsi" w:cstheme="minorHAnsi"/>
          <w:b/>
          <w:bCs/>
          <w:szCs w:val="22"/>
        </w:rPr>
      </w:pPr>
      <w:r w:rsidRPr="00122E02">
        <w:rPr>
          <w:rFonts w:asciiTheme="minorHAnsi" w:hAnsiTheme="minorHAnsi" w:cstheme="minorHAnsi"/>
          <w:b/>
          <w:bCs/>
          <w:sz w:val="24"/>
          <w:szCs w:val="22"/>
        </w:rPr>
        <w:t>Other documents needed for this report:</w:t>
      </w:r>
    </w:p>
    <w:p w14:paraId="0CD4F750" w14:textId="0D27D7E4" w:rsidR="00D57979" w:rsidRDefault="00D57979" w:rsidP="00D57979">
      <w:pPr>
        <w:pStyle w:val="ListParagraph"/>
        <w:numPr>
          <w:ilvl w:val="0"/>
          <w:numId w:val="45"/>
        </w:numPr>
        <w:rPr>
          <w:rFonts w:asciiTheme="minorHAnsi" w:hAnsiTheme="minorHAnsi" w:cstheme="minorHAnsi"/>
          <w:sz w:val="22"/>
        </w:rPr>
      </w:pPr>
      <w:r>
        <w:rPr>
          <w:rFonts w:asciiTheme="minorHAnsi" w:hAnsiTheme="minorHAnsi" w:cstheme="minorHAnsi"/>
          <w:sz w:val="22"/>
        </w:rPr>
        <w:t>Template 44 SAE Summary Sheet</w:t>
      </w:r>
    </w:p>
    <w:p w14:paraId="2D08C22C" w14:textId="316A94F0" w:rsidR="00D57979" w:rsidRPr="00D57979" w:rsidRDefault="00D57979" w:rsidP="00D57979">
      <w:pPr>
        <w:pStyle w:val="ListParagraph"/>
        <w:numPr>
          <w:ilvl w:val="0"/>
          <w:numId w:val="45"/>
        </w:numPr>
        <w:rPr>
          <w:rFonts w:asciiTheme="minorHAnsi" w:hAnsiTheme="minorHAnsi" w:cstheme="minorHAnsi"/>
          <w:sz w:val="22"/>
        </w:rPr>
      </w:pPr>
      <w:r>
        <w:rPr>
          <w:rFonts w:asciiTheme="minorHAnsi" w:hAnsiTheme="minorHAnsi" w:cstheme="minorHAnsi"/>
          <w:sz w:val="22"/>
        </w:rPr>
        <w:t>Template 45 Protocol Violation Log</w:t>
      </w:r>
    </w:p>
    <w:sectPr w:rsidR="00D57979" w:rsidRPr="00D57979" w:rsidSect="003E34BA">
      <w:headerReference w:type="default" r:id="rId7"/>
      <w:footerReference w:type="default" r:id="rId8"/>
      <w:pgSz w:w="11907" w:h="16840" w:code="9"/>
      <w:pgMar w:top="2609" w:right="1230" w:bottom="709" w:left="1701" w:header="142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98DFF83" w14:textId="77777777" w:rsidR="001E6C2B" w:rsidRDefault="001E6C2B">
      <w:r>
        <w:separator/>
      </w:r>
    </w:p>
  </w:endnote>
  <w:endnote w:type="continuationSeparator" w:id="0">
    <w:p w14:paraId="545B751D" w14:textId="77777777" w:rsidR="001E6C2B" w:rsidRDefault="001E6C2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ource Sans Pro">
    <w:altName w:val="Source Sans Pro"/>
    <w:charset w:val="00"/>
    <w:family w:val="swiss"/>
    <w:pitch w:val="variable"/>
    <w:sig w:usb0="600002F7" w:usb1="02000001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468B80" w14:textId="77777777" w:rsidR="00E870A2" w:rsidRDefault="00E870A2" w:rsidP="00E870A2">
    <w:pPr>
      <w:pStyle w:val="Header"/>
      <w:ind w:left="-1701"/>
    </w:pPr>
  </w:p>
  <w:p w14:paraId="70626492" w14:textId="77777777" w:rsidR="00E870A2" w:rsidRDefault="00E870A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A3E7A15" w14:textId="77777777" w:rsidR="001E6C2B" w:rsidRDefault="001E6C2B">
      <w:r>
        <w:separator/>
      </w:r>
    </w:p>
  </w:footnote>
  <w:footnote w:type="continuationSeparator" w:id="0">
    <w:p w14:paraId="619A723F" w14:textId="77777777" w:rsidR="001E6C2B" w:rsidRDefault="001E6C2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B319E9" w14:textId="43D59D27" w:rsidR="008B1FB2" w:rsidRPr="003F10BD" w:rsidRDefault="003F10BD" w:rsidP="003F10BD">
    <w:pPr>
      <w:pStyle w:val="Header"/>
    </w:pPr>
    <w:r>
      <w:rPr>
        <w:noProof/>
        <w:lang w:val="en-AU" w:eastAsia="en-AU"/>
      </w:rPr>
      <w:drawing>
        <wp:anchor distT="0" distB="0" distL="114300" distR="114300" simplePos="0" relativeHeight="251658240" behindDoc="0" locked="0" layoutInCell="1" allowOverlap="1" wp14:anchorId="741C7677" wp14:editId="13E45BA3">
          <wp:simplePos x="0" y="0"/>
          <wp:positionH relativeFrom="page">
            <wp:align>left</wp:align>
          </wp:positionH>
          <wp:positionV relativeFrom="page">
            <wp:align>top</wp:align>
          </wp:positionV>
          <wp:extent cx="7550150" cy="1675005"/>
          <wp:effectExtent l="0" t="0" r="0" b="1905"/>
          <wp:wrapSquare wrapText="bothSides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66062" cy="16785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0854F9">
      <w:rPr>
        <w:noProof/>
        <w:lang w:val="en-AU" w:eastAsia="en-AU"/>
      </w:rPr>
      <mc:AlternateContent>
        <mc:Choice Requires="wps">
          <w:drawing>
            <wp:anchor distT="0" distB="0" distL="114300" distR="114300" simplePos="0" relativeHeight="251655168" behindDoc="0" locked="0" layoutInCell="1" allowOverlap="1" wp14:anchorId="283F39F5" wp14:editId="1C9F464C">
              <wp:simplePos x="0" y="0"/>
              <wp:positionH relativeFrom="column">
                <wp:posOffset>4648200</wp:posOffset>
              </wp:positionH>
              <wp:positionV relativeFrom="paragraph">
                <wp:posOffset>367665</wp:posOffset>
              </wp:positionV>
              <wp:extent cx="2207260" cy="225425"/>
              <wp:effectExtent l="3810" t="4445" r="0" b="0"/>
              <wp:wrapNone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207260" cy="22542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2558805E" w14:textId="142FCCED" w:rsidR="00E870A2" w:rsidRPr="00903D4F" w:rsidRDefault="00E870A2" w:rsidP="00E870A2">
                          <w:pPr>
                            <w:pStyle w:val="UTSDate"/>
                          </w:pPr>
                          <w:r>
                            <w:fldChar w:fldCharType="begin"/>
                          </w:r>
                          <w:r>
                            <w:instrText xml:space="preserve"> DATE \@ "d.MM.yyyy" </w:instrText>
                          </w:r>
                          <w:r>
                            <w:fldChar w:fldCharType="separate"/>
                          </w:r>
                          <w:r w:rsidR="00122E02">
                            <w:rPr>
                              <w:noProof/>
                            </w:rPr>
                            <w:t>17.02.2022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283F39F5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366pt;margin-top:28.95pt;width:173.8pt;height:17.75pt;z-index:251655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" filled="f" stroked="f">
              <v:textbox inset="0,0,0,0">
                <w:txbxContent>
                  <w:p w14:paraId="2558805E" w14:textId="142FCCED" w:rsidR="00E870A2" w:rsidRPr="00903D4F" w:rsidRDefault="00E870A2" w:rsidP="00E870A2">
                    <w:pPr>
                      <w:pStyle w:val="UTSDate"/>
                    </w:pPr>
                    <w:r>
                      <w:fldChar w:fldCharType="begin"/>
                    </w:r>
                    <w:r>
                      <w:instrText xml:space="preserve"> DATE \@ "d.MM.yyyy" </w:instrText>
                    </w:r>
                    <w:r>
                      <w:fldChar w:fldCharType="separate"/>
                    </w:r>
                    <w:r w:rsidR="00122E02">
                      <w:rPr>
                        <w:noProof/>
                      </w:rPr>
                      <w:t>17.02.2022</w:t>
                    </w:r>
                    <w: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017360"/>
    <w:multiLevelType w:val="hybridMultilevel"/>
    <w:tmpl w:val="9AECFD7E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30B6D32"/>
    <w:multiLevelType w:val="hybridMultilevel"/>
    <w:tmpl w:val="9AECFD7E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8AD1739"/>
    <w:multiLevelType w:val="hybridMultilevel"/>
    <w:tmpl w:val="BA46BCFA"/>
    <w:lvl w:ilvl="0" w:tplc="7122A8FE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AE46DBF"/>
    <w:multiLevelType w:val="hybridMultilevel"/>
    <w:tmpl w:val="34F4DE9E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C7B6E1F"/>
    <w:multiLevelType w:val="hybridMultilevel"/>
    <w:tmpl w:val="0FD476EE"/>
    <w:lvl w:ilvl="0" w:tplc="0C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6944E1F"/>
    <w:multiLevelType w:val="hybridMultilevel"/>
    <w:tmpl w:val="9AECFD7E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F09504C"/>
    <w:multiLevelType w:val="hybridMultilevel"/>
    <w:tmpl w:val="9AECFD7E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2165E19"/>
    <w:multiLevelType w:val="hybridMultilevel"/>
    <w:tmpl w:val="A9C8DE34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7CC68D0"/>
    <w:multiLevelType w:val="hybridMultilevel"/>
    <w:tmpl w:val="E442607A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8F44735"/>
    <w:multiLevelType w:val="hybridMultilevel"/>
    <w:tmpl w:val="02A6E57A"/>
    <w:lvl w:ilvl="0" w:tplc="D90C3206">
      <w:start w:val="6"/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8FC08DD"/>
    <w:multiLevelType w:val="hybridMultilevel"/>
    <w:tmpl w:val="E47E4018"/>
    <w:lvl w:ilvl="0" w:tplc="8334D89E">
      <w:start w:val="5"/>
      <w:numFmt w:val="bullet"/>
      <w:lvlText w:val="-"/>
      <w:lvlJc w:val="left"/>
      <w:pPr>
        <w:ind w:left="400" w:hanging="360"/>
      </w:pPr>
      <w:rPr>
        <w:rFonts w:ascii="Calibri" w:eastAsia="Times New Roman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12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4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6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8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00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72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4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60" w:hanging="360"/>
      </w:pPr>
      <w:rPr>
        <w:rFonts w:ascii="Wingdings" w:hAnsi="Wingdings" w:hint="default"/>
      </w:rPr>
    </w:lvl>
  </w:abstractNum>
  <w:abstractNum w:abstractNumId="11" w15:restartNumberingAfterBreak="0">
    <w:nsid w:val="2BB75519"/>
    <w:multiLevelType w:val="hybridMultilevel"/>
    <w:tmpl w:val="A154C14E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BBC76D7"/>
    <w:multiLevelType w:val="hybridMultilevel"/>
    <w:tmpl w:val="A3243B00"/>
    <w:lvl w:ilvl="0" w:tplc="0C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C090019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BCF6284"/>
    <w:multiLevelType w:val="hybridMultilevel"/>
    <w:tmpl w:val="5720D4E8"/>
    <w:lvl w:ilvl="0" w:tplc="0C09000F">
      <w:start w:val="1"/>
      <w:numFmt w:val="decimal"/>
      <w:lvlText w:val="%1."/>
      <w:lvlJc w:val="left"/>
      <w:pPr>
        <w:ind w:left="360" w:hanging="360"/>
      </w:p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DDD3D57"/>
    <w:multiLevelType w:val="hybridMultilevel"/>
    <w:tmpl w:val="CF4C4FF6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2551B3F"/>
    <w:multiLevelType w:val="hybridMultilevel"/>
    <w:tmpl w:val="BE0EC9D4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AEF1412"/>
    <w:multiLevelType w:val="hybridMultilevel"/>
    <w:tmpl w:val="37540550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4856B9A"/>
    <w:multiLevelType w:val="hybridMultilevel"/>
    <w:tmpl w:val="9AECFD7E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6B26BD6"/>
    <w:multiLevelType w:val="hybridMultilevel"/>
    <w:tmpl w:val="63AC32FC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87B5948"/>
    <w:multiLevelType w:val="hybridMultilevel"/>
    <w:tmpl w:val="93E2F3BC"/>
    <w:lvl w:ilvl="0" w:tplc="0C09000F">
      <w:start w:val="1"/>
      <w:numFmt w:val="decimal"/>
      <w:lvlText w:val="%1."/>
      <w:lvlJc w:val="left"/>
      <w:pPr>
        <w:ind w:left="360" w:hanging="360"/>
      </w:p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497B4265"/>
    <w:multiLevelType w:val="hybridMultilevel"/>
    <w:tmpl w:val="D7B2828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B8F6B0D"/>
    <w:multiLevelType w:val="hybridMultilevel"/>
    <w:tmpl w:val="29502E70"/>
    <w:lvl w:ilvl="0" w:tplc="0C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4D5320E2"/>
    <w:multiLevelType w:val="hybridMultilevel"/>
    <w:tmpl w:val="69E04142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E4D2275"/>
    <w:multiLevelType w:val="hybridMultilevel"/>
    <w:tmpl w:val="A154C14E"/>
    <w:lvl w:ilvl="0" w:tplc="0C09000F">
      <w:start w:val="1"/>
      <w:numFmt w:val="decimal"/>
      <w:lvlText w:val="%1."/>
      <w:lvlJc w:val="left"/>
      <w:pPr>
        <w:ind w:left="393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113" w:hanging="360"/>
      </w:pPr>
    </w:lvl>
    <w:lvl w:ilvl="2" w:tplc="0C09001B" w:tentative="1">
      <w:start w:val="1"/>
      <w:numFmt w:val="lowerRoman"/>
      <w:lvlText w:val="%3."/>
      <w:lvlJc w:val="right"/>
      <w:pPr>
        <w:ind w:left="1833" w:hanging="180"/>
      </w:pPr>
    </w:lvl>
    <w:lvl w:ilvl="3" w:tplc="0C09000F" w:tentative="1">
      <w:start w:val="1"/>
      <w:numFmt w:val="decimal"/>
      <w:lvlText w:val="%4."/>
      <w:lvlJc w:val="left"/>
      <w:pPr>
        <w:ind w:left="2553" w:hanging="360"/>
      </w:pPr>
    </w:lvl>
    <w:lvl w:ilvl="4" w:tplc="0C090019" w:tentative="1">
      <w:start w:val="1"/>
      <w:numFmt w:val="lowerLetter"/>
      <w:lvlText w:val="%5."/>
      <w:lvlJc w:val="left"/>
      <w:pPr>
        <w:ind w:left="3273" w:hanging="360"/>
      </w:pPr>
    </w:lvl>
    <w:lvl w:ilvl="5" w:tplc="0C09001B" w:tentative="1">
      <w:start w:val="1"/>
      <w:numFmt w:val="lowerRoman"/>
      <w:lvlText w:val="%6."/>
      <w:lvlJc w:val="right"/>
      <w:pPr>
        <w:ind w:left="3993" w:hanging="180"/>
      </w:pPr>
    </w:lvl>
    <w:lvl w:ilvl="6" w:tplc="0C09000F" w:tentative="1">
      <w:start w:val="1"/>
      <w:numFmt w:val="decimal"/>
      <w:lvlText w:val="%7."/>
      <w:lvlJc w:val="left"/>
      <w:pPr>
        <w:ind w:left="4713" w:hanging="360"/>
      </w:pPr>
    </w:lvl>
    <w:lvl w:ilvl="7" w:tplc="0C090019" w:tentative="1">
      <w:start w:val="1"/>
      <w:numFmt w:val="lowerLetter"/>
      <w:lvlText w:val="%8."/>
      <w:lvlJc w:val="left"/>
      <w:pPr>
        <w:ind w:left="5433" w:hanging="360"/>
      </w:pPr>
    </w:lvl>
    <w:lvl w:ilvl="8" w:tplc="0C09001B" w:tentative="1">
      <w:start w:val="1"/>
      <w:numFmt w:val="lowerRoman"/>
      <w:lvlText w:val="%9."/>
      <w:lvlJc w:val="right"/>
      <w:pPr>
        <w:ind w:left="6153" w:hanging="180"/>
      </w:pPr>
    </w:lvl>
  </w:abstractNum>
  <w:abstractNum w:abstractNumId="24" w15:restartNumberingAfterBreak="0">
    <w:nsid w:val="52137AA7"/>
    <w:multiLevelType w:val="hybridMultilevel"/>
    <w:tmpl w:val="90AC90CA"/>
    <w:lvl w:ilvl="0" w:tplc="0C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C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C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C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C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C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C0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C0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C0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5" w15:restartNumberingAfterBreak="0">
    <w:nsid w:val="527F1950"/>
    <w:multiLevelType w:val="hybridMultilevel"/>
    <w:tmpl w:val="8FE0E5A6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5A157E2"/>
    <w:multiLevelType w:val="hybridMultilevel"/>
    <w:tmpl w:val="7E8AEC32"/>
    <w:lvl w:ilvl="0" w:tplc="D90C3206">
      <w:start w:val="6"/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956013C"/>
    <w:multiLevelType w:val="hybridMultilevel"/>
    <w:tmpl w:val="DE9A6BCE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AC21A34"/>
    <w:multiLevelType w:val="hybridMultilevel"/>
    <w:tmpl w:val="35F2D8E0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B6E58E0"/>
    <w:multiLevelType w:val="hybridMultilevel"/>
    <w:tmpl w:val="E4F660F8"/>
    <w:lvl w:ilvl="0" w:tplc="642A2BA6">
      <w:start w:val="1"/>
      <w:numFmt w:val="decimal"/>
      <w:lvlText w:val="%1."/>
      <w:lvlJc w:val="left"/>
      <w:pPr>
        <w:ind w:left="720" w:hanging="360"/>
      </w:pPr>
      <w:rPr>
        <w:rFonts w:hint="default"/>
        <w:b/>
        <w:sz w:val="24"/>
        <w:szCs w:val="24"/>
      </w:r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C4500EB"/>
    <w:multiLevelType w:val="hybridMultilevel"/>
    <w:tmpl w:val="D750BC4C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71433BC"/>
    <w:multiLevelType w:val="hybridMultilevel"/>
    <w:tmpl w:val="A1E679AA"/>
    <w:lvl w:ilvl="0" w:tplc="0C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2" w15:restartNumberingAfterBreak="0">
    <w:nsid w:val="680A1485"/>
    <w:multiLevelType w:val="hybridMultilevel"/>
    <w:tmpl w:val="C5BE84F2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DBF76FE"/>
    <w:multiLevelType w:val="hybridMultilevel"/>
    <w:tmpl w:val="93E2F3BC"/>
    <w:lvl w:ilvl="0" w:tplc="0C09000F">
      <w:start w:val="1"/>
      <w:numFmt w:val="decimal"/>
      <w:lvlText w:val="%1."/>
      <w:lvlJc w:val="left"/>
      <w:pPr>
        <w:ind w:left="360" w:hanging="360"/>
      </w:p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4" w15:restartNumberingAfterBreak="0">
    <w:nsid w:val="6FC0707D"/>
    <w:multiLevelType w:val="hybridMultilevel"/>
    <w:tmpl w:val="5CD6D0CC"/>
    <w:lvl w:ilvl="0" w:tplc="0C09000F">
      <w:start w:val="1"/>
      <w:numFmt w:val="decimal"/>
      <w:lvlText w:val="%1."/>
      <w:lvlJc w:val="left"/>
      <w:pPr>
        <w:ind w:left="360" w:hanging="360"/>
      </w:p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5" w15:restartNumberingAfterBreak="0">
    <w:nsid w:val="702C1DFA"/>
    <w:multiLevelType w:val="hybridMultilevel"/>
    <w:tmpl w:val="CC4C2196"/>
    <w:lvl w:ilvl="0" w:tplc="4A143954">
      <w:start w:val="6"/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12741DA"/>
    <w:multiLevelType w:val="hybridMultilevel"/>
    <w:tmpl w:val="A3243B00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2CF3E1F"/>
    <w:multiLevelType w:val="hybridMultilevel"/>
    <w:tmpl w:val="E8FE0E58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8" w15:restartNumberingAfterBreak="0">
    <w:nsid w:val="7BB5296F"/>
    <w:multiLevelType w:val="hybridMultilevel"/>
    <w:tmpl w:val="9350D26C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E171D65"/>
    <w:multiLevelType w:val="hybridMultilevel"/>
    <w:tmpl w:val="E28EE42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FCA2D8A"/>
    <w:multiLevelType w:val="hybridMultilevel"/>
    <w:tmpl w:val="5ED80E14"/>
    <w:lvl w:ilvl="0" w:tplc="0C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C090019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1" w15:restartNumberingAfterBreak="0">
    <w:nsid w:val="7FDA28CF"/>
    <w:multiLevelType w:val="hybridMultilevel"/>
    <w:tmpl w:val="7B560902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3"/>
  </w:num>
  <w:num w:numId="2">
    <w:abstractNumId w:val="36"/>
  </w:num>
  <w:num w:numId="3">
    <w:abstractNumId w:val="11"/>
  </w:num>
  <w:num w:numId="4">
    <w:abstractNumId w:val="14"/>
  </w:num>
  <w:num w:numId="5">
    <w:abstractNumId w:val="3"/>
  </w:num>
  <w:num w:numId="6">
    <w:abstractNumId w:val="40"/>
  </w:num>
  <w:num w:numId="7">
    <w:abstractNumId w:val="27"/>
  </w:num>
  <w:num w:numId="8">
    <w:abstractNumId w:val="8"/>
  </w:num>
  <w:num w:numId="9">
    <w:abstractNumId w:val="28"/>
  </w:num>
  <w:num w:numId="10">
    <w:abstractNumId w:val="15"/>
  </w:num>
  <w:num w:numId="11">
    <w:abstractNumId w:val="0"/>
  </w:num>
  <w:num w:numId="12">
    <w:abstractNumId w:val="38"/>
  </w:num>
  <w:num w:numId="13">
    <w:abstractNumId w:val="22"/>
  </w:num>
  <w:num w:numId="14">
    <w:abstractNumId w:val="32"/>
  </w:num>
  <w:num w:numId="15">
    <w:abstractNumId w:val="17"/>
  </w:num>
  <w:num w:numId="16">
    <w:abstractNumId w:val="25"/>
  </w:num>
  <w:num w:numId="17">
    <w:abstractNumId w:val="31"/>
  </w:num>
  <w:num w:numId="18">
    <w:abstractNumId w:val="34"/>
  </w:num>
  <w:num w:numId="19">
    <w:abstractNumId w:val="30"/>
  </w:num>
  <w:num w:numId="20">
    <w:abstractNumId w:val="7"/>
  </w:num>
  <w:num w:numId="21">
    <w:abstractNumId w:val="21"/>
  </w:num>
  <w:num w:numId="22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4"/>
  </w:num>
  <w:num w:numId="25">
    <w:abstractNumId w:val="39"/>
  </w:num>
  <w:num w:numId="26">
    <w:abstractNumId w:val="13"/>
  </w:num>
  <w:num w:numId="27">
    <w:abstractNumId w:val="6"/>
  </w:num>
  <w:num w:numId="28">
    <w:abstractNumId w:val="1"/>
  </w:num>
  <w:num w:numId="29">
    <w:abstractNumId w:val="35"/>
  </w:num>
  <w:num w:numId="30">
    <w:abstractNumId w:val="5"/>
  </w:num>
  <w:num w:numId="31">
    <w:abstractNumId w:val="18"/>
  </w:num>
  <w:num w:numId="32">
    <w:abstractNumId w:val="12"/>
  </w:num>
  <w:num w:numId="33">
    <w:abstractNumId w:val="19"/>
  </w:num>
  <w:num w:numId="34">
    <w:abstractNumId w:val="10"/>
  </w:num>
  <w:num w:numId="35">
    <w:abstractNumId w:val="23"/>
  </w:num>
  <w:num w:numId="36">
    <w:abstractNumId w:val="10"/>
  </w:num>
  <w:num w:numId="37">
    <w:abstractNumId w:val="2"/>
  </w:num>
  <w:num w:numId="38">
    <w:abstractNumId w:val="37"/>
  </w:num>
  <w:num w:numId="39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0">
    <w:abstractNumId w:val="29"/>
  </w:num>
  <w:num w:numId="41">
    <w:abstractNumId w:val="26"/>
  </w:num>
  <w:num w:numId="42">
    <w:abstractNumId w:val="9"/>
  </w:num>
  <w:num w:numId="43">
    <w:abstractNumId w:val="16"/>
  </w:num>
  <w:num w:numId="44">
    <w:abstractNumId w:val="20"/>
  </w:num>
  <w:num w:numId="45">
    <w:abstractNumId w:val="41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Q1tTQwMDexNLAwtDBV0lEKTi0uzszPAykwqgUAJW6rOiwAAAA="/>
  </w:docVars>
  <w:rsids>
    <w:rsidRoot w:val="00203659"/>
    <w:rsid w:val="00003BCC"/>
    <w:rsid w:val="0000518D"/>
    <w:rsid w:val="00005252"/>
    <w:rsid w:val="00005724"/>
    <w:rsid w:val="00007439"/>
    <w:rsid w:val="00012065"/>
    <w:rsid w:val="0001235B"/>
    <w:rsid w:val="00012B42"/>
    <w:rsid w:val="0001388C"/>
    <w:rsid w:val="00014152"/>
    <w:rsid w:val="00022936"/>
    <w:rsid w:val="00023F17"/>
    <w:rsid w:val="00027BB5"/>
    <w:rsid w:val="00030A4A"/>
    <w:rsid w:val="00031AA6"/>
    <w:rsid w:val="00036869"/>
    <w:rsid w:val="0004194F"/>
    <w:rsid w:val="00042F4B"/>
    <w:rsid w:val="00046065"/>
    <w:rsid w:val="0005076E"/>
    <w:rsid w:val="00051763"/>
    <w:rsid w:val="00060A30"/>
    <w:rsid w:val="00060A3D"/>
    <w:rsid w:val="000641B7"/>
    <w:rsid w:val="0007397F"/>
    <w:rsid w:val="00073EAE"/>
    <w:rsid w:val="0007439C"/>
    <w:rsid w:val="00080255"/>
    <w:rsid w:val="00080601"/>
    <w:rsid w:val="000854F9"/>
    <w:rsid w:val="00087FAD"/>
    <w:rsid w:val="000907CE"/>
    <w:rsid w:val="00090CC8"/>
    <w:rsid w:val="00093738"/>
    <w:rsid w:val="0009485B"/>
    <w:rsid w:val="000A0CD6"/>
    <w:rsid w:val="000A3CE7"/>
    <w:rsid w:val="000A402D"/>
    <w:rsid w:val="000B4A24"/>
    <w:rsid w:val="000B4F58"/>
    <w:rsid w:val="000C4187"/>
    <w:rsid w:val="000D20D0"/>
    <w:rsid w:val="000D7A07"/>
    <w:rsid w:val="000E265A"/>
    <w:rsid w:val="000E2C6E"/>
    <w:rsid w:val="000E3778"/>
    <w:rsid w:val="000E5EDA"/>
    <w:rsid w:val="000E5F57"/>
    <w:rsid w:val="000E6653"/>
    <w:rsid w:val="000F00C3"/>
    <w:rsid w:val="000F08E1"/>
    <w:rsid w:val="000F5973"/>
    <w:rsid w:val="000F6A2B"/>
    <w:rsid w:val="000F79C2"/>
    <w:rsid w:val="001003D9"/>
    <w:rsid w:val="00100ECF"/>
    <w:rsid w:val="00101D4C"/>
    <w:rsid w:val="0010338C"/>
    <w:rsid w:val="00103667"/>
    <w:rsid w:val="00103A1F"/>
    <w:rsid w:val="00103F44"/>
    <w:rsid w:val="0010531F"/>
    <w:rsid w:val="00115A46"/>
    <w:rsid w:val="001174C2"/>
    <w:rsid w:val="00122DDE"/>
    <w:rsid w:val="00122E02"/>
    <w:rsid w:val="00132179"/>
    <w:rsid w:val="00142D11"/>
    <w:rsid w:val="00145599"/>
    <w:rsid w:val="001460D3"/>
    <w:rsid w:val="00147E72"/>
    <w:rsid w:val="00147FC0"/>
    <w:rsid w:val="00151224"/>
    <w:rsid w:val="00152B7A"/>
    <w:rsid w:val="00156B2C"/>
    <w:rsid w:val="00157D25"/>
    <w:rsid w:val="001601AA"/>
    <w:rsid w:val="0016159E"/>
    <w:rsid w:val="001631C6"/>
    <w:rsid w:val="00172628"/>
    <w:rsid w:val="001765A0"/>
    <w:rsid w:val="0018046B"/>
    <w:rsid w:val="00185D1C"/>
    <w:rsid w:val="00186905"/>
    <w:rsid w:val="00193B13"/>
    <w:rsid w:val="00196A91"/>
    <w:rsid w:val="00196E88"/>
    <w:rsid w:val="001A26D3"/>
    <w:rsid w:val="001A6D12"/>
    <w:rsid w:val="001B0824"/>
    <w:rsid w:val="001B0E7D"/>
    <w:rsid w:val="001B412B"/>
    <w:rsid w:val="001B42E0"/>
    <w:rsid w:val="001B4959"/>
    <w:rsid w:val="001C4069"/>
    <w:rsid w:val="001C6548"/>
    <w:rsid w:val="001D5301"/>
    <w:rsid w:val="001D7BC5"/>
    <w:rsid w:val="001D7C61"/>
    <w:rsid w:val="001E1E54"/>
    <w:rsid w:val="001E25C7"/>
    <w:rsid w:val="001E26E6"/>
    <w:rsid w:val="001E3AC5"/>
    <w:rsid w:val="001E4A35"/>
    <w:rsid w:val="001E6C2B"/>
    <w:rsid w:val="001F055F"/>
    <w:rsid w:val="001F206C"/>
    <w:rsid w:val="001F4368"/>
    <w:rsid w:val="001F458C"/>
    <w:rsid w:val="001F6ABB"/>
    <w:rsid w:val="001F6ED8"/>
    <w:rsid w:val="00200C65"/>
    <w:rsid w:val="00203659"/>
    <w:rsid w:val="00205058"/>
    <w:rsid w:val="00206B47"/>
    <w:rsid w:val="00211B5D"/>
    <w:rsid w:val="00213F10"/>
    <w:rsid w:val="0021416E"/>
    <w:rsid w:val="00214DD3"/>
    <w:rsid w:val="0021519A"/>
    <w:rsid w:val="002255BA"/>
    <w:rsid w:val="00233DDF"/>
    <w:rsid w:val="00234AB5"/>
    <w:rsid w:val="00242C1D"/>
    <w:rsid w:val="00242E29"/>
    <w:rsid w:val="00243F5F"/>
    <w:rsid w:val="002451D9"/>
    <w:rsid w:val="00245D05"/>
    <w:rsid w:val="00246C38"/>
    <w:rsid w:val="0024744E"/>
    <w:rsid w:val="00251665"/>
    <w:rsid w:val="002517CD"/>
    <w:rsid w:val="0025254F"/>
    <w:rsid w:val="00255B44"/>
    <w:rsid w:val="00256963"/>
    <w:rsid w:val="00257E96"/>
    <w:rsid w:val="00263645"/>
    <w:rsid w:val="002646C8"/>
    <w:rsid w:val="00265E3D"/>
    <w:rsid w:val="002672C0"/>
    <w:rsid w:val="00270387"/>
    <w:rsid w:val="00273997"/>
    <w:rsid w:val="00274C4D"/>
    <w:rsid w:val="002779DB"/>
    <w:rsid w:val="00281CB2"/>
    <w:rsid w:val="002840A4"/>
    <w:rsid w:val="00284502"/>
    <w:rsid w:val="00292559"/>
    <w:rsid w:val="002939CE"/>
    <w:rsid w:val="00293B0F"/>
    <w:rsid w:val="002942BD"/>
    <w:rsid w:val="00296255"/>
    <w:rsid w:val="002A05ED"/>
    <w:rsid w:val="002A12CB"/>
    <w:rsid w:val="002A1593"/>
    <w:rsid w:val="002A2EED"/>
    <w:rsid w:val="002B1BC9"/>
    <w:rsid w:val="002B1D39"/>
    <w:rsid w:val="002B30FF"/>
    <w:rsid w:val="002B40B5"/>
    <w:rsid w:val="002B57F4"/>
    <w:rsid w:val="002B7FB7"/>
    <w:rsid w:val="002C114A"/>
    <w:rsid w:val="002C1726"/>
    <w:rsid w:val="002C3087"/>
    <w:rsid w:val="002C53D3"/>
    <w:rsid w:val="002C57FB"/>
    <w:rsid w:val="002C691C"/>
    <w:rsid w:val="002C7B59"/>
    <w:rsid w:val="002D1992"/>
    <w:rsid w:val="002D718F"/>
    <w:rsid w:val="002E00FB"/>
    <w:rsid w:val="002E0168"/>
    <w:rsid w:val="002E0413"/>
    <w:rsid w:val="002E5CBE"/>
    <w:rsid w:val="002E5DDD"/>
    <w:rsid w:val="002E61F2"/>
    <w:rsid w:val="002E7625"/>
    <w:rsid w:val="002F33D7"/>
    <w:rsid w:val="00300AD1"/>
    <w:rsid w:val="00300C25"/>
    <w:rsid w:val="00301E33"/>
    <w:rsid w:val="00302360"/>
    <w:rsid w:val="003025E1"/>
    <w:rsid w:val="00303374"/>
    <w:rsid w:val="003057A3"/>
    <w:rsid w:val="00305F84"/>
    <w:rsid w:val="00306158"/>
    <w:rsid w:val="00311366"/>
    <w:rsid w:val="00311E7F"/>
    <w:rsid w:val="00312752"/>
    <w:rsid w:val="00312DDE"/>
    <w:rsid w:val="00313095"/>
    <w:rsid w:val="00313AF3"/>
    <w:rsid w:val="00314E29"/>
    <w:rsid w:val="00314FAD"/>
    <w:rsid w:val="00316A2A"/>
    <w:rsid w:val="003331DD"/>
    <w:rsid w:val="00333946"/>
    <w:rsid w:val="00333F56"/>
    <w:rsid w:val="00336246"/>
    <w:rsid w:val="00336519"/>
    <w:rsid w:val="00337167"/>
    <w:rsid w:val="003375C0"/>
    <w:rsid w:val="00341E86"/>
    <w:rsid w:val="00345D45"/>
    <w:rsid w:val="00347650"/>
    <w:rsid w:val="003519DE"/>
    <w:rsid w:val="003544F0"/>
    <w:rsid w:val="003549AD"/>
    <w:rsid w:val="00355E10"/>
    <w:rsid w:val="00360FB7"/>
    <w:rsid w:val="00361C99"/>
    <w:rsid w:val="00361CE7"/>
    <w:rsid w:val="00366DD0"/>
    <w:rsid w:val="00370A73"/>
    <w:rsid w:val="00375465"/>
    <w:rsid w:val="00375A00"/>
    <w:rsid w:val="003821CF"/>
    <w:rsid w:val="003827EF"/>
    <w:rsid w:val="003860E0"/>
    <w:rsid w:val="00386ED4"/>
    <w:rsid w:val="00387AE3"/>
    <w:rsid w:val="00391B90"/>
    <w:rsid w:val="00393303"/>
    <w:rsid w:val="003A0D0B"/>
    <w:rsid w:val="003A1B63"/>
    <w:rsid w:val="003A6CBA"/>
    <w:rsid w:val="003B2E8D"/>
    <w:rsid w:val="003B4895"/>
    <w:rsid w:val="003B5849"/>
    <w:rsid w:val="003C5501"/>
    <w:rsid w:val="003C61F1"/>
    <w:rsid w:val="003C76A2"/>
    <w:rsid w:val="003D02E6"/>
    <w:rsid w:val="003D29A1"/>
    <w:rsid w:val="003D64BD"/>
    <w:rsid w:val="003E0FAE"/>
    <w:rsid w:val="003E25EB"/>
    <w:rsid w:val="003E3337"/>
    <w:rsid w:val="003E34BA"/>
    <w:rsid w:val="003F0D96"/>
    <w:rsid w:val="003F10BD"/>
    <w:rsid w:val="003F2694"/>
    <w:rsid w:val="003F630F"/>
    <w:rsid w:val="003F7FBF"/>
    <w:rsid w:val="00400FF1"/>
    <w:rsid w:val="00401DB0"/>
    <w:rsid w:val="00404F4B"/>
    <w:rsid w:val="004102CD"/>
    <w:rsid w:val="004107AC"/>
    <w:rsid w:val="0041584F"/>
    <w:rsid w:val="004170BA"/>
    <w:rsid w:val="004177B1"/>
    <w:rsid w:val="0042065B"/>
    <w:rsid w:val="00431CE5"/>
    <w:rsid w:val="00432918"/>
    <w:rsid w:val="00437A50"/>
    <w:rsid w:val="00437D88"/>
    <w:rsid w:val="00437F9D"/>
    <w:rsid w:val="00440075"/>
    <w:rsid w:val="00440584"/>
    <w:rsid w:val="00442EF7"/>
    <w:rsid w:val="004448B6"/>
    <w:rsid w:val="0044766F"/>
    <w:rsid w:val="00450416"/>
    <w:rsid w:val="004516DB"/>
    <w:rsid w:val="00453D11"/>
    <w:rsid w:val="00454217"/>
    <w:rsid w:val="0046007B"/>
    <w:rsid w:val="004606BE"/>
    <w:rsid w:val="0046072D"/>
    <w:rsid w:val="00462B2A"/>
    <w:rsid w:val="0046339B"/>
    <w:rsid w:val="0046575C"/>
    <w:rsid w:val="004663BE"/>
    <w:rsid w:val="00466B39"/>
    <w:rsid w:val="00467BF2"/>
    <w:rsid w:val="00473A6A"/>
    <w:rsid w:val="00477E90"/>
    <w:rsid w:val="00480D5D"/>
    <w:rsid w:val="00490519"/>
    <w:rsid w:val="0049339B"/>
    <w:rsid w:val="00494226"/>
    <w:rsid w:val="004967BB"/>
    <w:rsid w:val="004970E7"/>
    <w:rsid w:val="004A0FD7"/>
    <w:rsid w:val="004A3E16"/>
    <w:rsid w:val="004A7869"/>
    <w:rsid w:val="004B2482"/>
    <w:rsid w:val="004B25D0"/>
    <w:rsid w:val="004B31B9"/>
    <w:rsid w:val="004B3244"/>
    <w:rsid w:val="004B5254"/>
    <w:rsid w:val="004C076C"/>
    <w:rsid w:val="004C12E0"/>
    <w:rsid w:val="004C288F"/>
    <w:rsid w:val="004C3CB7"/>
    <w:rsid w:val="004C6E8A"/>
    <w:rsid w:val="004D0D04"/>
    <w:rsid w:val="004D0F99"/>
    <w:rsid w:val="004E15C5"/>
    <w:rsid w:val="004E2501"/>
    <w:rsid w:val="004E4BD0"/>
    <w:rsid w:val="004E52C2"/>
    <w:rsid w:val="004E66E2"/>
    <w:rsid w:val="004F705D"/>
    <w:rsid w:val="005063B4"/>
    <w:rsid w:val="005104DF"/>
    <w:rsid w:val="00520595"/>
    <w:rsid w:val="00521044"/>
    <w:rsid w:val="00531309"/>
    <w:rsid w:val="00534ED1"/>
    <w:rsid w:val="00540595"/>
    <w:rsid w:val="00544034"/>
    <w:rsid w:val="00544781"/>
    <w:rsid w:val="00544A98"/>
    <w:rsid w:val="00546B21"/>
    <w:rsid w:val="0055139D"/>
    <w:rsid w:val="0055570B"/>
    <w:rsid w:val="00557D98"/>
    <w:rsid w:val="005608CC"/>
    <w:rsid w:val="005639C2"/>
    <w:rsid w:val="00564209"/>
    <w:rsid w:val="00564A40"/>
    <w:rsid w:val="00565542"/>
    <w:rsid w:val="0057057D"/>
    <w:rsid w:val="00570DD0"/>
    <w:rsid w:val="005724DB"/>
    <w:rsid w:val="0057364E"/>
    <w:rsid w:val="005767FE"/>
    <w:rsid w:val="00581BC1"/>
    <w:rsid w:val="005852AC"/>
    <w:rsid w:val="00585B67"/>
    <w:rsid w:val="005912AA"/>
    <w:rsid w:val="005929D2"/>
    <w:rsid w:val="00595629"/>
    <w:rsid w:val="005968E3"/>
    <w:rsid w:val="005A5E7A"/>
    <w:rsid w:val="005A734F"/>
    <w:rsid w:val="005B0C5C"/>
    <w:rsid w:val="005B132D"/>
    <w:rsid w:val="005B1824"/>
    <w:rsid w:val="005B1A7F"/>
    <w:rsid w:val="005B34F2"/>
    <w:rsid w:val="005B7588"/>
    <w:rsid w:val="005C060C"/>
    <w:rsid w:val="005C1969"/>
    <w:rsid w:val="005C22D8"/>
    <w:rsid w:val="005C3980"/>
    <w:rsid w:val="005C39F1"/>
    <w:rsid w:val="005C7513"/>
    <w:rsid w:val="005D694F"/>
    <w:rsid w:val="005D7319"/>
    <w:rsid w:val="005E1339"/>
    <w:rsid w:val="005E7ACB"/>
    <w:rsid w:val="005F11F4"/>
    <w:rsid w:val="005F5619"/>
    <w:rsid w:val="005F7EE1"/>
    <w:rsid w:val="00601BF5"/>
    <w:rsid w:val="0060602A"/>
    <w:rsid w:val="006071B8"/>
    <w:rsid w:val="00612C0D"/>
    <w:rsid w:val="00615ACB"/>
    <w:rsid w:val="00616120"/>
    <w:rsid w:val="00617B96"/>
    <w:rsid w:val="00622042"/>
    <w:rsid w:val="006338A0"/>
    <w:rsid w:val="00634F90"/>
    <w:rsid w:val="00636DD5"/>
    <w:rsid w:val="00643739"/>
    <w:rsid w:val="0064413D"/>
    <w:rsid w:val="0064501D"/>
    <w:rsid w:val="00645201"/>
    <w:rsid w:val="0064572E"/>
    <w:rsid w:val="00646036"/>
    <w:rsid w:val="00647B87"/>
    <w:rsid w:val="00652B8F"/>
    <w:rsid w:val="00653C2C"/>
    <w:rsid w:val="006578B3"/>
    <w:rsid w:val="00661DB8"/>
    <w:rsid w:val="00663945"/>
    <w:rsid w:val="00663EC1"/>
    <w:rsid w:val="0066414A"/>
    <w:rsid w:val="00665292"/>
    <w:rsid w:val="00676641"/>
    <w:rsid w:val="00677D93"/>
    <w:rsid w:val="006802E1"/>
    <w:rsid w:val="00685F96"/>
    <w:rsid w:val="00687F65"/>
    <w:rsid w:val="006902A3"/>
    <w:rsid w:val="006904C7"/>
    <w:rsid w:val="00690517"/>
    <w:rsid w:val="00691F1D"/>
    <w:rsid w:val="00692F89"/>
    <w:rsid w:val="00694241"/>
    <w:rsid w:val="0069714E"/>
    <w:rsid w:val="006A0085"/>
    <w:rsid w:val="006A0FAA"/>
    <w:rsid w:val="006A1302"/>
    <w:rsid w:val="006A1D93"/>
    <w:rsid w:val="006B09AF"/>
    <w:rsid w:val="006B0A59"/>
    <w:rsid w:val="006B239F"/>
    <w:rsid w:val="006B306B"/>
    <w:rsid w:val="006B3D72"/>
    <w:rsid w:val="006B58F6"/>
    <w:rsid w:val="006B5A73"/>
    <w:rsid w:val="006C1999"/>
    <w:rsid w:val="006C1B61"/>
    <w:rsid w:val="006C4FE9"/>
    <w:rsid w:val="006C564F"/>
    <w:rsid w:val="006D0027"/>
    <w:rsid w:val="006D13A5"/>
    <w:rsid w:val="006D2BEB"/>
    <w:rsid w:val="006D4642"/>
    <w:rsid w:val="006D675C"/>
    <w:rsid w:val="006E01F2"/>
    <w:rsid w:val="006E4774"/>
    <w:rsid w:val="006F28B1"/>
    <w:rsid w:val="006F55A5"/>
    <w:rsid w:val="006F686A"/>
    <w:rsid w:val="006F764C"/>
    <w:rsid w:val="00704569"/>
    <w:rsid w:val="00713087"/>
    <w:rsid w:val="007130C0"/>
    <w:rsid w:val="007138B7"/>
    <w:rsid w:val="00714294"/>
    <w:rsid w:val="007229FE"/>
    <w:rsid w:val="00723F0D"/>
    <w:rsid w:val="00732A34"/>
    <w:rsid w:val="00733B5C"/>
    <w:rsid w:val="007503D4"/>
    <w:rsid w:val="00751103"/>
    <w:rsid w:val="007527D8"/>
    <w:rsid w:val="0075535E"/>
    <w:rsid w:val="00757D76"/>
    <w:rsid w:val="00771D97"/>
    <w:rsid w:val="0077392A"/>
    <w:rsid w:val="0077500B"/>
    <w:rsid w:val="00775CBD"/>
    <w:rsid w:val="0077669E"/>
    <w:rsid w:val="00777EFC"/>
    <w:rsid w:val="007859CD"/>
    <w:rsid w:val="00792712"/>
    <w:rsid w:val="00793DE9"/>
    <w:rsid w:val="00794F56"/>
    <w:rsid w:val="007966B2"/>
    <w:rsid w:val="007973A9"/>
    <w:rsid w:val="007A0A78"/>
    <w:rsid w:val="007A21E3"/>
    <w:rsid w:val="007A46B3"/>
    <w:rsid w:val="007A50E4"/>
    <w:rsid w:val="007A79EE"/>
    <w:rsid w:val="007B0789"/>
    <w:rsid w:val="007B3542"/>
    <w:rsid w:val="007B5BAE"/>
    <w:rsid w:val="007B5E2D"/>
    <w:rsid w:val="007B7497"/>
    <w:rsid w:val="007C0CB7"/>
    <w:rsid w:val="007C1116"/>
    <w:rsid w:val="007C4CB7"/>
    <w:rsid w:val="007D1428"/>
    <w:rsid w:val="007D1AD2"/>
    <w:rsid w:val="007D7E9E"/>
    <w:rsid w:val="007E0D80"/>
    <w:rsid w:val="007E1540"/>
    <w:rsid w:val="007E365C"/>
    <w:rsid w:val="007E3F4C"/>
    <w:rsid w:val="007E6109"/>
    <w:rsid w:val="007E62B9"/>
    <w:rsid w:val="007E72B5"/>
    <w:rsid w:val="007F10CC"/>
    <w:rsid w:val="007F14C6"/>
    <w:rsid w:val="007F57A0"/>
    <w:rsid w:val="007F6300"/>
    <w:rsid w:val="007F6C3C"/>
    <w:rsid w:val="007F7FF9"/>
    <w:rsid w:val="00805857"/>
    <w:rsid w:val="008070CF"/>
    <w:rsid w:val="0080785D"/>
    <w:rsid w:val="00810742"/>
    <w:rsid w:val="00812941"/>
    <w:rsid w:val="00812AD2"/>
    <w:rsid w:val="008150C5"/>
    <w:rsid w:val="0081574C"/>
    <w:rsid w:val="00816CEF"/>
    <w:rsid w:val="00824961"/>
    <w:rsid w:val="00824DBB"/>
    <w:rsid w:val="008263A0"/>
    <w:rsid w:val="008318AB"/>
    <w:rsid w:val="00833334"/>
    <w:rsid w:val="00834BE8"/>
    <w:rsid w:val="008403D7"/>
    <w:rsid w:val="00840924"/>
    <w:rsid w:val="00844823"/>
    <w:rsid w:val="00844881"/>
    <w:rsid w:val="008462B4"/>
    <w:rsid w:val="00850367"/>
    <w:rsid w:val="00850F89"/>
    <w:rsid w:val="00853B54"/>
    <w:rsid w:val="008543C6"/>
    <w:rsid w:val="0085672B"/>
    <w:rsid w:val="00857702"/>
    <w:rsid w:val="00857C05"/>
    <w:rsid w:val="0086104A"/>
    <w:rsid w:val="0086161A"/>
    <w:rsid w:val="008645B1"/>
    <w:rsid w:val="00864F2A"/>
    <w:rsid w:val="00865C22"/>
    <w:rsid w:val="00866249"/>
    <w:rsid w:val="00874443"/>
    <w:rsid w:val="00874B66"/>
    <w:rsid w:val="008870D2"/>
    <w:rsid w:val="00887241"/>
    <w:rsid w:val="008922FB"/>
    <w:rsid w:val="00892735"/>
    <w:rsid w:val="008940F9"/>
    <w:rsid w:val="0089567B"/>
    <w:rsid w:val="008966A7"/>
    <w:rsid w:val="008A0FB7"/>
    <w:rsid w:val="008A1040"/>
    <w:rsid w:val="008A3358"/>
    <w:rsid w:val="008A372A"/>
    <w:rsid w:val="008B0191"/>
    <w:rsid w:val="008B0B22"/>
    <w:rsid w:val="008B1FB2"/>
    <w:rsid w:val="008B4A17"/>
    <w:rsid w:val="008C0B24"/>
    <w:rsid w:val="008C129E"/>
    <w:rsid w:val="008D4443"/>
    <w:rsid w:val="008F58BE"/>
    <w:rsid w:val="008F5C13"/>
    <w:rsid w:val="008F763C"/>
    <w:rsid w:val="008F7D5B"/>
    <w:rsid w:val="00901BAC"/>
    <w:rsid w:val="00921C24"/>
    <w:rsid w:val="0092507B"/>
    <w:rsid w:val="00931611"/>
    <w:rsid w:val="00931B2C"/>
    <w:rsid w:val="00931F41"/>
    <w:rsid w:val="009326A9"/>
    <w:rsid w:val="00933B43"/>
    <w:rsid w:val="00933EBB"/>
    <w:rsid w:val="00934F42"/>
    <w:rsid w:val="00940F3E"/>
    <w:rsid w:val="0094296E"/>
    <w:rsid w:val="009434F0"/>
    <w:rsid w:val="00946E97"/>
    <w:rsid w:val="00950C9B"/>
    <w:rsid w:val="00952C1D"/>
    <w:rsid w:val="009555AB"/>
    <w:rsid w:val="00955C45"/>
    <w:rsid w:val="00956F49"/>
    <w:rsid w:val="00957A88"/>
    <w:rsid w:val="00960056"/>
    <w:rsid w:val="00961094"/>
    <w:rsid w:val="00962AE6"/>
    <w:rsid w:val="00963574"/>
    <w:rsid w:val="009707B4"/>
    <w:rsid w:val="00973932"/>
    <w:rsid w:val="00974BE5"/>
    <w:rsid w:val="0098426C"/>
    <w:rsid w:val="00984DBB"/>
    <w:rsid w:val="009861AE"/>
    <w:rsid w:val="00987DFD"/>
    <w:rsid w:val="0099411B"/>
    <w:rsid w:val="009A08DD"/>
    <w:rsid w:val="009A0AAA"/>
    <w:rsid w:val="009A0B36"/>
    <w:rsid w:val="009A4388"/>
    <w:rsid w:val="009A6E0D"/>
    <w:rsid w:val="009B23C0"/>
    <w:rsid w:val="009B46E3"/>
    <w:rsid w:val="009B62C3"/>
    <w:rsid w:val="009C15DE"/>
    <w:rsid w:val="009C1783"/>
    <w:rsid w:val="009C2199"/>
    <w:rsid w:val="009C39C7"/>
    <w:rsid w:val="009C45BD"/>
    <w:rsid w:val="009C5E2E"/>
    <w:rsid w:val="009C603E"/>
    <w:rsid w:val="009D5CFA"/>
    <w:rsid w:val="009E12B2"/>
    <w:rsid w:val="009E1D58"/>
    <w:rsid w:val="009E42C6"/>
    <w:rsid w:val="009E46A6"/>
    <w:rsid w:val="009E48F8"/>
    <w:rsid w:val="009F366E"/>
    <w:rsid w:val="009F3E54"/>
    <w:rsid w:val="00A00013"/>
    <w:rsid w:val="00A054D1"/>
    <w:rsid w:val="00A074D1"/>
    <w:rsid w:val="00A07561"/>
    <w:rsid w:val="00A13946"/>
    <w:rsid w:val="00A1402F"/>
    <w:rsid w:val="00A22079"/>
    <w:rsid w:val="00A2381A"/>
    <w:rsid w:val="00A27E64"/>
    <w:rsid w:val="00A300A7"/>
    <w:rsid w:val="00A30183"/>
    <w:rsid w:val="00A35D81"/>
    <w:rsid w:val="00A3703B"/>
    <w:rsid w:val="00A40461"/>
    <w:rsid w:val="00A45903"/>
    <w:rsid w:val="00A4665E"/>
    <w:rsid w:val="00A611F3"/>
    <w:rsid w:val="00A62AC0"/>
    <w:rsid w:val="00A64675"/>
    <w:rsid w:val="00A654F3"/>
    <w:rsid w:val="00A67364"/>
    <w:rsid w:val="00A70B69"/>
    <w:rsid w:val="00A72FAB"/>
    <w:rsid w:val="00A736F8"/>
    <w:rsid w:val="00A744AA"/>
    <w:rsid w:val="00A86190"/>
    <w:rsid w:val="00A90935"/>
    <w:rsid w:val="00A90BEC"/>
    <w:rsid w:val="00A91F38"/>
    <w:rsid w:val="00A9472A"/>
    <w:rsid w:val="00A96231"/>
    <w:rsid w:val="00A96B52"/>
    <w:rsid w:val="00A97052"/>
    <w:rsid w:val="00AA0150"/>
    <w:rsid w:val="00AA0482"/>
    <w:rsid w:val="00AA0E50"/>
    <w:rsid w:val="00AA3D75"/>
    <w:rsid w:val="00AA3DCC"/>
    <w:rsid w:val="00AA5284"/>
    <w:rsid w:val="00AB04E3"/>
    <w:rsid w:val="00AB7579"/>
    <w:rsid w:val="00AC4F60"/>
    <w:rsid w:val="00AD2742"/>
    <w:rsid w:val="00AE2323"/>
    <w:rsid w:val="00AE4A0F"/>
    <w:rsid w:val="00AE5B8E"/>
    <w:rsid w:val="00AF2096"/>
    <w:rsid w:val="00AF26A4"/>
    <w:rsid w:val="00AF2925"/>
    <w:rsid w:val="00AF2CE6"/>
    <w:rsid w:val="00AF3675"/>
    <w:rsid w:val="00AF7D67"/>
    <w:rsid w:val="00B02D35"/>
    <w:rsid w:val="00B064ED"/>
    <w:rsid w:val="00B11C5E"/>
    <w:rsid w:val="00B12819"/>
    <w:rsid w:val="00B1594D"/>
    <w:rsid w:val="00B15EA8"/>
    <w:rsid w:val="00B173C5"/>
    <w:rsid w:val="00B2411A"/>
    <w:rsid w:val="00B24F6A"/>
    <w:rsid w:val="00B31D18"/>
    <w:rsid w:val="00B4331E"/>
    <w:rsid w:val="00B52DC9"/>
    <w:rsid w:val="00B567E7"/>
    <w:rsid w:val="00B60252"/>
    <w:rsid w:val="00B64273"/>
    <w:rsid w:val="00B64899"/>
    <w:rsid w:val="00B65471"/>
    <w:rsid w:val="00B66002"/>
    <w:rsid w:val="00B6614F"/>
    <w:rsid w:val="00B66276"/>
    <w:rsid w:val="00B666E2"/>
    <w:rsid w:val="00B678AC"/>
    <w:rsid w:val="00B67992"/>
    <w:rsid w:val="00B70652"/>
    <w:rsid w:val="00B716F1"/>
    <w:rsid w:val="00B86FFF"/>
    <w:rsid w:val="00B87EE9"/>
    <w:rsid w:val="00B979B6"/>
    <w:rsid w:val="00BA26C2"/>
    <w:rsid w:val="00BB1203"/>
    <w:rsid w:val="00BB16A0"/>
    <w:rsid w:val="00BB2495"/>
    <w:rsid w:val="00BC2E27"/>
    <w:rsid w:val="00BC6260"/>
    <w:rsid w:val="00BC72FA"/>
    <w:rsid w:val="00BD3C3A"/>
    <w:rsid w:val="00BD4B88"/>
    <w:rsid w:val="00BD53CF"/>
    <w:rsid w:val="00BD6770"/>
    <w:rsid w:val="00BD7356"/>
    <w:rsid w:val="00BE0F51"/>
    <w:rsid w:val="00BE12FB"/>
    <w:rsid w:val="00BF0D70"/>
    <w:rsid w:val="00BF0F12"/>
    <w:rsid w:val="00BF1013"/>
    <w:rsid w:val="00BF1B0B"/>
    <w:rsid w:val="00BF6841"/>
    <w:rsid w:val="00BF7749"/>
    <w:rsid w:val="00C002E4"/>
    <w:rsid w:val="00C04D5B"/>
    <w:rsid w:val="00C117A5"/>
    <w:rsid w:val="00C1419A"/>
    <w:rsid w:val="00C22233"/>
    <w:rsid w:val="00C22F8F"/>
    <w:rsid w:val="00C24224"/>
    <w:rsid w:val="00C257FA"/>
    <w:rsid w:val="00C30907"/>
    <w:rsid w:val="00C321DA"/>
    <w:rsid w:val="00C3333E"/>
    <w:rsid w:val="00C342BF"/>
    <w:rsid w:val="00C35293"/>
    <w:rsid w:val="00C35720"/>
    <w:rsid w:val="00C35C4D"/>
    <w:rsid w:val="00C362C7"/>
    <w:rsid w:val="00C365AE"/>
    <w:rsid w:val="00C40238"/>
    <w:rsid w:val="00C414F3"/>
    <w:rsid w:val="00C41EBC"/>
    <w:rsid w:val="00C503DF"/>
    <w:rsid w:val="00C538A8"/>
    <w:rsid w:val="00C562D7"/>
    <w:rsid w:val="00C636D3"/>
    <w:rsid w:val="00C64E04"/>
    <w:rsid w:val="00C6691B"/>
    <w:rsid w:val="00C71DFD"/>
    <w:rsid w:val="00C72BB2"/>
    <w:rsid w:val="00C73447"/>
    <w:rsid w:val="00C73DD3"/>
    <w:rsid w:val="00C744F4"/>
    <w:rsid w:val="00C8075C"/>
    <w:rsid w:val="00C827AB"/>
    <w:rsid w:val="00C83BA8"/>
    <w:rsid w:val="00C91BB6"/>
    <w:rsid w:val="00C93F99"/>
    <w:rsid w:val="00C94548"/>
    <w:rsid w:val="00C94FFC"/>
    <w:rsid w:val="00CA498A"/>
    <w:rsid w:val="00CA4A29"/>
    <w:rsid w:val="00CA4D2D"/>
    <w:rsid w:val="00CB0AC5"/>
    <w:rsid w:val="00CB5354"/>
    <w:rsid w:val="00CB6C1A"/>
    <w:rsid w:val="00CC3230"/>
    <w:rsid w:val="00CC3D7A"/>
    <w:rsid w:val="00CC746F"/>
    <w:rsid w:val="00CD3A68"/>
    <w:rsid w:val="00CD4872"/>
    <w:rsid w:val="00CD4ACA"/>
    <w:rsid w:val="00CE12E4"/>
    <w:rsid w:val="00CE4765"/>
    <w:rsid w:val="00CE5AC7"/>
    <w:rsid w:val="00CE7858"/>
    <w:rsid w:val="00CF02B7"/>
    <w:rsid w:val="00CF1CF4"/>
    <w:rsid w:val="00CF4985"/>
    <w:rsid w:val="00CF693B"/>
    <w:rsid w:val="00CF7395"/>
    <w:rsid w:val="00D01792"/>
    <w:rsid w:val="00D0589C"/>
    <w:rsid w:val="00D058DD"/>
    <w:rsid w:val="00D05D4D"/>
    <w:rsid w:val="00D06076"/>
    <w:rsid w:val="00D13648"/>
    <w:rsid w:val="00D16168"/>
    <w:rsid w:val="00D25401"/>
    <w:rsid w:val="00D25C4A"/>
    <w:rsid w:val="00D27CDD"/>
    <w:rsid w:val="00D312E3"/>
    <w:rsid w:val="00D31C35"/>
    <w:rsid w:val="00D33DAC"/>
    <w:rsid w:val="00D3497F"/>
    <w:rsid w:val="00D37709"/>
    <w:rsid w:val="00D4111E"/>
    <w:rsid w:val="00D44062"/>
    <w:rsid w:val="00D441B3"/>
    <w:rsid w:val="00D47268"/>
    <w:rsid w:val="00D47D18"/>
    <w:rsid w:val="00D50A89"/>
    <w:rsid w:val="00D50C4B"/>
    <w:rsid w:val="00D5644B"/>
    <w:rsid w:val="00D57979"/>
    <w:rsid w:val="00D614E3"/>
    <w:rsid w:val="00D64592"/>
    <w:rsid w:val="00D64883"/>
    <w:rsid w:val="00D65B2D"/>
    <w:rsid w:val="00D67716"/>
    <w:rsid w:val="00D677DD"/>
    <w:rsid w:val="00D71215"/>
    <w:rsid w:val="00D725E0"/>
    <w:rsid w:val="00D7581F"/>
    <w:rsid w:val="00D7728E"/>
    <w:rsid w:val="00D82895"/>
    <w:rsid w:val="00D84D78"/>
    <w:rsid w:val="00D86280"/>
    <w:rsid w:val="00D876A3"/>
    <w:rsid w:val="00D9258D"/>
    <w:rsid w:val="00DA0208"/>
    <w:rsid w:val="00DA305A"/>
    <w:rsid w:val="00DA4845"/>
    <w:rsid w:val="00DA634E"/>
    <w:rsid w:val="00DB1A2A"/>
    <w:rsid w:val="00DB212A"/>
    <w:rsid w:val="00DB2962"/>
    <w:rsid w:val="00DB3AA1"/>
    <w:rsid w:val="00DB411E"/>
    <w:rsid w:val="00DC281B"/>
    <w:rsid w:val="00DC34F6"/>
    <w:rsid w:val="00DC3C79"/>
    <w:rsid w:val="00DD0672"/>
    <w:rsid w:val="00DD0880"/>
    <w:rsid w:val="00DD0AE6"/>
    <w:rsid w:val="00DD3DAE"/>
    <w:rsid w:val="00DD4D58"/>
    <w:rsid w:val="00DD66C4"/>
    <w:rsid w:val="00DD7E4D"/>
    <w:rsid w:val="00DD7E68"/>
    <w:rsid w:val="00DE0006"/>
    <w:rsid w:val="00DE1BC5"/>
    <w:rsid w:val="00DE2625"/>
    <w:rsid w:val="00DE6657"/>
    <w:rsid w:val="00DF0117"/>
    <w:rsid w:val="00DF0BEE"/>
    <w:rsid w:val="00DF5076"/>
    <w:rsid w:val="00DF5A2C"/>
    <w:rsid w:val="00E00203"/>
    <w:rsid w:val="00E00C7C"/>
    <w:rsid w:val="00E0575F"/>
    <w:rsid w:val="00E057EA"/>
    <w:rsid w:val="00E05D55"/>
    <w:rsid w:val="00E110DB"/>
    <w:rsid w:val="00E1292A"/>
    <w:rsid w:val="00E13C0F"/>
    <w:rsid w:val="00E14E07"/>
    <w:rsid w:val="00E2087E"/>
    <w:rsid w:val="00E23BB2"/>
    <w:rsid w:val="00E2586D"/>
    <w:rsid w:val="00E2587B"/>
    <w:rsid w:val="00E2594E"/>
    <w:rsid w:val="00E27BDF"/>
    <w:rsid w:val="00E3083A"/>
    <w:rsid w:val="00E31257"/>
    <w:rsid w:val="00E32550"/>
    <w:rsid w:val="00E3728C"/>
    <w:rsid w:val="00E41584"/>
    <w:rsid w:val="00E43E7B"/>
    <w:rsid w:val="00E45924"/>
    <w:rsid w:val="00E473BD"/>
    <w:rsid w:val="00E50273"/>
    <w:rsid w:val="00E51258"/>
    <w:rsid w:val="00E52105"/>
    <w:rsid w:val="00E531C4"/>
    <w:rsid w:val="00E539BF"/>
    <w:rsid w:val="00E54127"/>
    <w:rsid w:val="00E5631B"/>
    <w:rsid w:val="00E678BC"/>
    <w:rsid w:val="00E67944"/>
    <w:rsid w:val="00E7583A"/>
    <w:rsid w:val="00E76BFC"/>
    <w:rsid w:val="00E809AA"/>
    <w:rsid w:val="00E84D85"/>
    <w:rsid w:val="00E870A2"/>
    <w:rsid w:val="00EA1774"/>
    <w:rsid w:val="00EA28B2"/>
    <w:rsid w:val="00EA41A3"/>
    <w:rsid w:val="00EC079B"/>
    <w:rsid w:val="00EC54D4"/>
    <w:rsid w:val="00EC5CA5"/>
    <w:rsid w:val="00EC6A6C"/>
    <w:rsid w:val="00ED030A"/>
    <w:rsid w:val="00ED260D"/>
    <w:rsid w:val="00ED3934"/>
    <w:rsid w:val="00ED3E38"/>
    <w:rsid w:val="00EE1982"/>
    <w:rsid w:val="00EF0DE4"/>
    <w:rsid w:val="00EF63CC"/>
    <w:rsid w:val="00F02C49"/>
    <w:rsid w:val="00F12F7C"/>
    <w:rsid w:val="00F155AD"/>
    <w:rsid w:val="00F177CF"/>
    <w:rsid w:val="00F20D8B"/>
    <w:rsid w:val="00F2143D"/>
    <w:rsid w:val="00F23FAA"/>
    <w:rsid w:val="00F30BC6"/>
    <w:rsid w:val="00F33A57"/>
    <w:rsid w:val="00F342F9"/>
    <w:rsid w:val="00F4111D"/>
    <w:rsid w:val="00F4147D"/>
    <w:rsid w:val="00F41E62"/>
    <w:rsid w:val="00F42B58"/>
    <w:rsid w:val="00F44CCE"/>
    <w:rsid w:val="00F53538"/>
    <w:rsid w:val="00F550AA"/>
    <w:rsid w:val="00F6079A"/>
    <w:rsid w:val="00F61352"/>
    <w:rsid w:val="00F65A45"/>
    <w:rsid w:val="00F710B2"/>
    <w:rsid w:val="00F7192E"/>
    <w:rsid w:val="00F7305E"/>
    <w:rsid w:val="00F76871"/>
    <w:rsid w:val="00F76DE7"/>
    <w:rsid w:val="00F805BE"/>
    <w:rsid w:val="00F8086A"/>
    <w:rsid w:val="00F81C13"/>
    <w:rsid w:val="00F82745"/>
    <w:rsid w:val="00F869E5"/>
    <w:rsid w:val="00F90D64"/>
    <w:rsid w:val="00F952B1"/>
    <w:rsid w:val="00FA1D9E"/>
    <w:rsid w:val="00FA28C2"/>
    <w:rsid w:val="00FB084F"/>
    <w:rsid w:val="00FB0B81"/>
    <w:rsid w:val="00FB1CAC"/>
    <w:rsid w:val="00FB2492"/>
    <w:rsid w:val="00FB26F7"/>
    <w:rsid w:val="00FB3D9C"/>
    <w:rsid w:val="00FB48DA"/>
    <w:rsid w:val="00FC28E0"/>
    <w:rsid w:val="00FC4359"/>
    <w:rsid w:val="00FC4ABB"/>
    <w:rsid w:val="00FC6FC7"/>
    <w:rsid w:val="00FD42FD"/>
    <w:rsid w:val="00FE1B79"/>
    <w:rsid w:val="00FE625C"/>
    <w:rsid w:val="00FF5B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2289"/>
    <o:shapelayout v:ext="edit">
      <o:idmap v:ext="edit" data="1"/>
    </o:shapelayout>
  </w:shapeDefaults>
  <w:decimalSymbol w:val="."/>
  <w:listSeparator w:val=","/>
  <w14:docId w14:val="574FCF69"/>
  <w15:docId w15:val="{FC3B2C35-E05F-4ED1-B508-06CC27D803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AU" w:eastAsia="en-AU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iPriority="99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203659"/>
    <w:rPr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qFormat/>
    <w:rsid w:val="007B5E2D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4">
    <w:name w:val="heading 4"/>
    <w:basedOn w:val="Normal"/>
    <w:next w:val="Normal"/>
    <w:qFormat/>
    <w:rsid w:val="005B7588"/>
    <w:pPr>
      <w:keepNext/>
      <w:spacing w:before="60"/>
      <w:outlineLvl w:val="3"/>
    </w:pPr>
    <w:rPr>
      <w:rFonts w:cs="Arial"/>
      <w:b/>
      <w:sz w:val="20"/>
      <w:lang w:val="en-AU"/>
    </w:rPr>
  </w:style>
  <w:style w:type="paragraph" w:styleId="Heading6">
    <w:name w:val="heading 6"/>
    <w:basedOn w:val="Normal"/>
    <w:next w:val="Normal"/>
    <w:qFormat/>
    <w:rsid w:val="005B7588"/>
    <w:pPr>
      <w:keepNext/>
      <w:spacing w:before="60" w:after="60"/>
      <w:outlineLvl w:val="5"/>
    </w:pPr>
    <w:rPr>
      <w:b/>
      <w:szCs w:val="22"/>
      <w:lang w:val="en-A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20365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rsid w:val="00203659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203659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203659"/>
  </w:style>
  <w:style w:type="paragraph" w:styleId="NormalWeb">
    <w:name w:val="Normal (Web)"/>
    <w:basedOn w:val="Normal"/>
    <w:rsid w:val="007B3542"/>
    <w:pPr>
      <w:spacing w:before="100" w:beforeAutospacing="1" w:after="100" w:afterAutospacing="1"/>
    </w:pPr>
  </w:style>
  <w:style w:type="character" w:customStyle="1" w:styleId="SusanWhicker">
    <w:name w:val="Susan Whicker"/>
    <w:semiHidden/>
    <w:rsid w:val="007B3542"/>
    <w:rPr>
      <w:rFonts w:ascii="Arial" w:hAnsi="Arial" w:cs="Arial"/>
      <w:color w:val="000080"/>
      <w:sz w:val="20"/>
      <w:szCs w:val="20"/>
    </w:rPr>
  </w:style>
  <w:style w:type="character" w:styleId="CommentReference">
    <w:name w:val="annotation reference"/>
    <w:semiHidden/>
    <w:rsid w:val="009A08D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rsid w:val="009A08DD"/>
    <w:rPr>
      <w:sz w:val="20"/>
      <w:szCs w:val="20"/>
    </w:rPr>
  </w:style>
  <w:style w:type="paragraph" w:styleId="CommentSubject">
    <w:name w:val="annotation subject"/>
    <w:basedOn w:val="CommentText"/>
    <w:next w:val="CommentText"/>
    <w:semiHidden/>
    <w:rsid w:val="009A08DD"/>
    <w:rPr>
      <w:b/>
      <w:bCs/>
    </w:rPr>
  </w:style>
  <w:style w:type="paragraph" w:styleId="BalloonText">
    <w:name w:val="Balloon Text"/>
    <w:basedOn w:val="Normal"/>
    <w:semiHidden/>
    <w:rsid w:val="009A08DD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312DDE"/>
    <w:pPr>
      <w:ind w:left="720"/>
      <w:contextualSpacing/>
    </w:pPr>
    <w:rPr>
      <w:rFonts w:ascii="Arial" w:eastAsia="Calibri" w:hAnsi="Arial" w:cs="Arial"/>
      <w:sz w:val="20"/>
      <w:szCs w:val="20"/>
      <w:lang w:val="en-AU"/>
    </w:rPr>
  </w:style>
  <w:style w:type="character" w:customStyle="1" w:styleId="HeaderChar">
    <w:name w:val="Header Char"/>
    <w:link w:val="Header"/>
    <w:uiPriority w:val="99"/>
    <w:rsid w:val="00E870A2"/>
    <w:rPr>
      <w:sz w:val="24"/>
      <w:szCs w:val="24"/>
      <w:lang w:val="en-US" w:eastAsia="en-US"/>
    </w:rPr>
  </w:style>
  <w:style w:type="paragraph" w:customStyle="1" w:styleId="UTSDate">
    <w:name w:val="UTS Date"/>
    <w:qFormat/>
    <w:rsid w:val="00E870A2"/>
    <w:pPr>
      <w:jc w:val="right"/>
    </w:pPr>
    <w:rPr>
      <w:rFonts w:ascii="Calibri" w:eastAsia="Calibri" w:hAnsi="Calibri"/>
      <w:color w:val="4F81BD"/>
      <w:sz w:val="14"/>
      <w:szCs w:val="14"/>
      <w:lang w:eastAsia="en-US"/>
    </w:rPr>
  </w:style>
  <w:style w:type="character" w:styleId="Hyperlink">
    <w:name w:val="Hyperlink"/>
    <w:uiPriority w:val="99"/>
    <w:unhideWhenUsed/>
    <w:rsid w:val="001E25C7"/>
    <w:rPr>
      <w:color w:val="0563C1"/>
      <w:u w:val="single"/>
    </w:rPr>
  </w:style>
  <w:style w:type="paragraph" w:styleId="PlainText">
    <w:name w:val="Plain Text"/>
    <w:basedOn w:val="Normal"/>
    <w:link w:val="PlainTextChar"/>
    <w:uiPriority w:val="99"/>
    <w:unhideWhenUsed/>
    <w:rsid w:val="001E25C7"/>
    <w:rPr>
      <w:rFonts w:ascii="Calibri" w:eastAsia="Calibri" w:hAnsi="Calibri"/>
      <w:sz w:val="22"/>
      <w:szCs w:val="21"/>
      <w:lang w:val="en-AU"/>
    </w:rPr>
  </w:style>
  <w:style w:type="character" w:customStyle="1" w:styleId="PlainTextChar">
    <w:name w:val="Plain Text Char"/>
    <w:link w:val="PlainText"/>
    <w:uiPriority w:val="99"/>
    <w:rsid w:val="001E25C7"/>
    <w:rPr>
      <w:rFonts w:ascii="Calibri" w:eastAsia="Calibri" w:hAnsi="Calibri"/>
      <w:sz w:val="22"/>
      <w:szCs w:val="21"/>
      <w:lang w:eastAsia="en-US"/>
    </w:rPr>
  </w:style>
  <w:style w:type="paragraph" w:customStyle="1" w:styleId="xmsonormal">
    <w:name w:val="x_msonormal"/>
    <w:basedOn w:val="Normal"/>
    <w:rsid w:val="00F4111D"/>
    <w:rPr>
      <w:rFonts w:ascii="Calibri" w:eastAsia="Calibri" w:hAnsi="Calibri" w:cs="Calibri"/>
      <w:sz w:val="22"/>
      <w:szCs w:val="22"/>
      <w:lang w:val="en-AU" w:eastAsia="en-AU"/>
    </w:rPr>
  </w:style>
  <w:style w:type="paragraph" w:customStyle="1" w:styleId="xmsolistparagraph">
    <w:name w:val="x_msolistparagraph"/>
    <w:basedOn w:val="Normal"/>
    <w:rsid w:val="00F4111D"/>
    <w:pPr>
      <w:ind w:left="720"/>
    </w:pPr>
    <w:rPr>
      <w:rFonts w:ascii="Arial" w:eastAsia="Calibri" w:hAnsi="Arial" w:cs="Arial"/>
      <w:sz w:val="20"/>
      <w:szCs w:val="20"/>
      <w:lang w:val="en-AU" w:eastAsia="en-AU"/>
    </w:rPr>
  </w:style>
  <w:style w:type="character" w:customStyle="1" w:styleId="CommentTextChar">
    <w:name w:val="Comment Text Char"/>
    <w:link w:val="CommentText"/>
    <w:uiPriority w:val="99"/>
    <w:semiHidden/>
    <w:rsid w:val="000854F9"/>
    <w:rPr>
      <w:lang w:val="en-US" w:eastAsia="en-US"/>
    </w:rPr>
  </w:style>
  <w:style w:type="character" w:customStyle="1" w:styleId="Heading1Char">
    <w:name w:val="Heading 1 Char"/>
    <w:basedOn w:val="DefaultParagraphFont"/>
    <w:link w:val="Heading1"/>
    <w:rsid w:val="007B5E2D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3066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518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714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814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501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395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181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688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740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67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189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525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383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798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835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0628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46072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778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696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916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017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310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781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732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684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753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438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841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9863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840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281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333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969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2</Pages>
  <Words>162</Words>
  <Characters>1056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alliative Care Clinical Studies Collaborative (PaCCSC)</vt:lpstr>
    </vt:vector>
  </TitlesOfParts>
  <Company>SA Health</Company>
  <LinksUpToDate>false</LinksUpToDate>
  <CharactersWithSpaces>12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lliative Care Clinical Studies Collaborative (PaCCSC)</dc:title>
  <dc:creator>Tania Shelby-James</dc:creator>
  <cp:lastModifiedBy>Yinyin Phyo</cp:lastModifiedBy>
  <cp:revision>5</cp:revision>
  <cp:lastPrinted>2018-05-16T05:35:00Z</cp:lastPrinted>
  <dcterms:created xsi:type="dcterms:W3CDTF">2022-01-03T22:44:00Z</dcterms:created>
  <dcterms:modified xsi:type="dcterms:W3CDTF">2022-02-17T08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51a6c3db-1667-4f49-995a-8b9973972958_Enabled">
    <vt:lpwstr>true</vt:lpwstr>
  </property>
  <property fmtid="{D5CDD505-2E9C-101B-9397-08002B2CF9AE}" pid="3" name="MSIP_Label_51a6c3db-1667-4f49-995a-8b9973972958_SetDate">
    <vt:lpwstr>2021-05-06T00:34:47Z</vt:lpwstr>
  </property>
  <property fmtid="{D5CDD505-2E9C-101B-9397-08002B2CF9AE}" pid="4" name="MSIP_Label_51a6c3db-1667-4f49-995a-8b9973972958_Method">
    <vt:lpwstr>Standard</vt:lpwstr>
  </property>
  <property fmtid="{D5CDD505-2E9C-101B-9397-08002B2CF9AE}" pid="5" name="MSIP_Label_51a6c3db-1667-4f49-995a-8b9973972958_Name">
    <vt:lpwstr>UTS-Internal</vt:lpwstr>
  </property>
  <property fmtid="{D5CDD505-2E9C-101B-9397-08002B2CF9AE}" pid="6" name="MSIP_Label_51a6c3db-1667-4f49-995a-8b9973972958_SiteId">
    <vt:lpwstr>e8911c26-cf9f-4a9c-878e-527807be8791</vt:lpwstr>
  </property>
  <property fmtid="{D5CDD505-2E9C-101B-9397-08002B2CF9AE}" pid="7" name="MSIP_Label_51a6c3db-1667-4f49-995a-8b9973972958_ActionId">
    <vt:lpwstr>de682744-71a9-4c6c-98ac-c521e21b15c0</vt:lpwstr>
  </property>
  <property fmtid="{D5CDD505-2E9C-101B-9397-08002B2CF9AE}" pid="8" name="MSIP_Label_51a6c3db-1667-4f49-995a-8b9973972958_ContentBits">
    <vt:lpwstr>0</vt:lpwstr>
  </property>
</Properties>
</file>